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38100" t="0" r="9525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62E7" w:rsidRDefault="005062E7" w:rsidP="00C12425">
      <w:r>
        <w:separator/>
      </w:r>
    </w:p>
  </w:endnote>
  <w:endnote w:type="continuationSeparator" w:id="0">
    <w:p w:rsidR="005062E7" w:rsidRDefault="005062E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62E7" w:rsidRDefault="005062E7" w:rsidP="00C12425">
      <w:r>
        <w:separator/>
      </w:r>
    </w:p>
  </w:footnote>
  <w:footnote w:type="continuationSeparator" w:id="0">
    <w:p w:rsidR="005062E7" w:rsidRDefault="005062E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53B7"/>
    <w:rsid w:val="001B7AC6"/>
    <w:rsid w:val="001D2381"/>
    <w:rsid w:val="001E4933"/>
    <w:rsid w:val="00200676"/>
    <w:rsid w:val="0020224B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F098B"/>
    <w:rsid w:val="003F269A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596A"/>
    <w:rsid w:val="005062E7"/>
    <w:rsid w:val="0051097C"/>
    <w:rsid w:val="005256DD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55F5C"/>
    <w:rsid w:val="00662AA7"/>
    <w:rsid w:val="006759B4"/>
    <w:rsid w:val="00692655"/>
    <w:rsid w:val="006B4F12"/>
    <w:rsid w:val="006D08F4"/>
    <w:rsid w:val="006D3A4A"/>
    <w:rsid w:val="006D45F5"/>
    <w:rsid w:val="006E07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34081"/>
    <w:rsid w:val="00934D24"/>
    <w:rsid w:val="00936CB3"/>
    <w:rsid w:val="00943718"/>
    <w:rsid w:val="00954AAF"/>
    <w:rsid w:val="00962E32"/>
    <w:rsid w:val="00970704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a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Draft Paper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652C0E82-3225-4044-899D-81161BE8F2E7}">
      <dgm:prSet phldrT="[文本]"/>
      <dgm:spPr/>
      <dgm:t>
        <a:bodyPr/>
        <a:lstStyle/>
        <a:p>
          <a:r>
            <a:rPr lang="en-US" altLang="zh-CN"/>
            <a:t>Video</a:t>
          </a:r>
          <a:endParaRPr lang="zh-CN" altLang="en-US"/>
        </a:p>
      </dgm:t>
    </dgm:pt>
    <dgm:pt modelId="{E10D3D90-A74E-450F-9084-1506A72D213C}" type="parTrans" cxnId="{E868D00E-E341-4B06-BB17-97804DC7B00E}">
      <dgm:prSet/>
      <dgm:spPr/>
      <dgm:t>
        <a:bodyPr/>
        <a:lstStyle/>
        <a:p>
          <a:endParaRPr lang="en-US"/>
        </a:p>
      </dgm:t>
    </dgm:pt>
    <dgm:pt modelId="{D84F416E-AEE4-4852-B965-FCE4AFDDA273}" type="sibTrans" cxnId="{E868D00E-E341-4B06-BB17-97804DC7B00E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F026A05-1634-46FC-A2E3-08CA14725AC9}">
      <dgm:prSet phldrT="[文本]"/>
      <dgm:spPr/>
      <dgm:t>
        <a:bodyPr/>
        <a:lstStyle/>
        <a:p>
          <a:r>
            <a:rPr lang="en-US" altLang="zh-CN"/>
            <a:t>Assignment</a:t>
          </a:r>
          <a:endParaRPr lang="zh-CN" altLang="en-US"/>
        </a:p>
      </dgm:t>
    </dgm:pt>
    <dgm:pt modelId="{20D580FB-673D-40EF-8C18-5EBB35C2DF3F}" type="parTrans" cxnId="{16D65060-06D4-4EB7-9F16-1AD5615DDA08}">
      <dgm:prSet/>
      <dgm:spPr/>
      <dgm:t>
        <a:bodyPr/>
        <a:lstStyle/>
        <a:p>
          <a:endParaRPr lang="en-US"/>
        </a:p>
      </dgm:t>
    </dgm:pt>
    <dgm:pt modelId="{9F04F4E6-03FD-4142-A659-D117D4D39C7A}" type="sibTrans" cxnId="{16D65060-06D4-4EB7-9F16-1AD5615DDA08}">
      <dgm:prSet/>
      <dgm:spPr/>
      <dgm:t>
        <a:bodyPr/>
        <a:lstStyle/>
        <a:p>
          <a:endParaRPr lang="en-US"/>
        </a:p>
      </dgm:t>
    </dgm:pt>
    <dgm:pt modelId="{CE9BAB4A-2CA5-46F0-9309-E051C11E3669}">
      <dgm:prSet phldrT="[文本]"/>
      <dgm:spPr/>
      <dgm:t>
        <a:bodyPr/>
        <a:lstStyle/>
        <a:p>
          <a:r>
            <a:rPr lang="en-US" altLang="zh-CN"/>
            <a:t>16:00-17:30</a:t>
          </a:r>
          <a:endParaRPr lang="zh-CN" altLang="en-US"/>
        </a:p>
      </dgm:t>
    </dgm:pt>
    <dgm:pt modelId="{EE7AC33F-B924-4375-AAF7-E1DC3E0CE219}" type="parTrans" cxnId="{B3AC1165-8ED5-469F-B7D7-9748FEB85BC2}">
      <dgm:prSet/>
      <dgm:spPr/>
      <dgm:t>
        <a:bodyPr/>
        <a:lstStyle/>
        <a:p>
          <a:endParaRPr lang="en-US"/>
        </a:p>
      </dgm:t>
    </dgm:pt>
    <dgm:pt modelId="{C9ADE8CC-8459-4651-8A3C-EF63C5B44269}" type="sibTrans" cxnId="{B3AC1165-8ED5-469F-B7D7-9748FEB85BC2}">
      <dgm:prSet/>
      <dgm:spPr/>
      <dgm:t>
        <a:bodyPr/>
        <a:lstStyle/>
        <a:p>
          <a:endParaRPr lang="en-US"/>
        </a:p>
      </dgm:t>
    </dgm:pt>
    <dgm:pt modelId="{F9F3B347-91F2-448A-A064-D24DE8F94FCB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67F328C6-53E4-4D6A-AF09-F3C58506DEE0}" type="parTrans" cxnId="{30DA3068-8441-4987-AB67-CB439F66742B}">
      <dgm:prSet/>
      <dgm:spPr/>
      <dgm:t>
        <a:bodyPr/>
        <a:lstStyle/>
        <a:p>
          <a:endParaRPr lang="en-US"/>
        </a:p>
      </dgm:t>
    </dgm:pt>
    <dgm:pt modelId="{28297C4A-2E2B-406B-A39B-6B1DAFCD10F5}" type="sibTrans" cxnId="{30DA3068-8441-4987-AB67-CB439F66742B}">
      <dgm:prSet/>
      <dgm:spPr/>
      <dgm:t>
        <a:bodyPr/>
        <a:lstStyle/>
        <a:p>
          <a:endParaRPr lang="en-US"/>
        </a:p>
      </dgm:t>
    </dgm:pt>
    <dgm:pt modelId="{4A47D7FA-A027-4055-9D84-AA4D08F32592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9F66464A-D773-48DD-A9B9-D9366FB74E4D}" type="parTrans" cxnId="{8C472AB8-B751-4383-8660-E020108926AB}">
      <dgm:prSet/>
      <dgm:spPr/>
      <dgm:t>
        <a:bodyPr/>
        <a:lstStyle/>
        <a:p>
          <a:endParaRPr lang="en-US"/>
        </a:p>
      </dgm:t>
    </dgm:pt>
    <dgm:pt modelId="{8C0D9474-C0CB-46B8-9430-86B53630867C}" type="sibTrans" cxnId="{8C472AB8-B751-4383-8660-E020108926A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1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1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1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1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EA700119-37C0-471B-817F-1554B337A7BD}" type="pres">
      <dgm:prSet presAssocID="{20D580FB-673D-40EF-8C18-5EBB35C2DF3F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34D8625F-39CD-4348-B8F2-7E73ADD23D13}" type="pres">
      <dgm:prSet presAssocID="{20D580FB-673D-40EF-8C18-5EBB35C2DF3F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40E37C67-5662-411B-98D7-E7A9E3C38810}" type="pres">
      <dgm:prSet presAssocID="{8F026A05-1634-46FC-A2E3-08CA14725AC9}" presName="root2" presStyleCnt="0"/>
      <dgm:spPr/>
    </dgm:pt>
    <dgm:pt modelId="{22F395D0-C3B8-4A57-8323-4182AA82B0B5}" type="pres">
      <dgm:prSet presAssocID="{8F026A05-1634-46FC-A2E3-08CA14725AC9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2B0E6-390C-4AAB-9246-A5BAA9130323}" type="pres">
      <dgm:prSet presAssocID="{8F026A05-1634-46FC-A2E3-08CA14725AC9}" presName="level3hierChild" presStyleCnt="0"/>
      <dgm:spPr/>
    </dgm:pt>
    <dgm:pt modelId="{163E3C80-4D54-4810-A01C-BF083733ED97}" type="pres">
      <dgm:prSet presAssocID="{EE7AC33F-B924-4375-AAF7-E1DC3E0CE219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913BD4B6-FE0D-43B0-8A99-56C22A5347DB}" type="pres">
      <dgm:prSet presAssocID="{EE7AC33F-B924-4375-AAF7-E1DC3E0CE219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2D05101A-2067-4CB0-AFB5-33B006A226A7}" type="pres">
      <dgm:prSet presAssocID="{CE9BAB4A-2CA5-46F0-9309-E051C11E3669}" presName="root2" presStyleCnt="0"/>
      <dgm:spPr/>
    </dgm:pt>
    <dgm:pt modelId="{20A112FF-950D-494D-B3D0-FBE3FF187616}" type="pres">
      <dgm:prSet presAssocID="{CE9BAB4A-2CA5-46F0-9309-E051C11E3669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014084-4767-4412-8A9E-9CC089C04DF6}" type="pres">
      <dgm:prSet presAssocID="{CE9BAB4A-2CA5-46F0-9309-E051C11E3669}" presName="level3hierChild" presStyleCnt="0"/>
      <dgm:spPr/>
    </dgm:pt>
    <dgm:pt modelId="{E825968E-AFC6-480A-86D2-9B60CF6A0ACF}" type="pres">
      <dgm:prSet presAssocID="{67F328C6-53E4-4D6A-AF09-F3C58506DEE0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C4AE0464-C7B5-4E86-A6A2-2B9AF10FF61D}" type="pres">
      <dgm:prSet presAssocID="{67F328C6-53E4-4D6A-AF09-F3C58506DEE0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58CA4BD8-31BF-4975-BED2-E2C4ED861738}" type="pres">
      <dgm:prSet presAssocID="{F9F3B347-91F2-448A-A064-D24DE8F94FCB}" presName="root2" presStyleCnt="0"/>
      <dgm:spPr/>
    </dgm:pt>
    <dgm:pt modelId="{47221E9D-719D-4B09-8FB9-BFCE49963935}" type="pres">
      <dgm:prSet presAssocID="{F9F3B347-91F2-448A-A064-D24DE8F94FCB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699A46-5AAB-4398-B000-3A972B7AC306}" type="pres">
      <dgm:prSet presAssocID="{F9F3B347-91F2-448A-A064-D24DE8F94FCB}" presName="level3hierChild" presStyleCnt="0"/>
      <dgm:spPr/>
    </dgm:pt>
    <dgm:pt modelId="{157AB460-F350-4538-BCA5-859637D0C55A}" type="pres">
      <dgm:prSet presAssocID="{9F66464A-D773-48DD-A9B9-D9366FB74E4D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27CDADBB-2F7E-4733-8154-DB895839AC21}" type="pres">
      <dgm:prSet presAssocID="{9F66464A-D773-48DD-A9B9-D9366FB74E4D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1E8FC2F1-0069-467F-B692-796015444FF3}" type="pres">
      <dgm:prSet presAssocID="{4A47D7FA-A027-4055-9D84-AA4D08F32592}" presName="root2" presStyleCnt="0"/>
      <dgm:spPr/>
    </dgm:pt>
    <dgm:pt modelId="{48F26C2C-30F2-4EF0-9B8D-70C58EE4334A}" type="pres">
      <dgm:prSet presAssocID="{4A47D7FA-A027-4055-9D84-AA4D08F32592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8A07DE-64A9-4CA9-90AA-9F9C1815FAF9}" type="pres">
      <dgm:prSet presAssocID="{4A47D7FA-A027-4055-9D84-AA4D08F32592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6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6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CCC2913-43B1-468D-90E1-6A84A04D7B35}" type="pres">
      <dgm:prSet presAssocID="{E10D3D90-A74E-450F-9084-1506A72D213C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EEA3745D-64F6-432A-A6A8-5C34157C5BBF}" type="pres">
      <dgm:prSet presAssocID="{E10D3D90-A74E-450F-9084-1506A72D213C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938A9CEE-4560-41E6-B30A-257090653BB3}" type="pres">
      <dgm:prSet presAssocID="{652C0E82-3225-4044-899D-81161BE8F2E7}" presName="root2" presStyleCnt="0"/>
      <dgm:spPr/>
    </dgm:pt>
    <dgm:pt modelId="{66E068D7-247C-4ACA-99DD-C554D3F57B80}" type="pres">
      <dgm:prSet presAssocID="{652C0E82-3225-4044-899D-81161BE8F2E7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914E9B-48BB-41DB-A99E-1536ACF9B840}" type="pres">
      <dgm:prSet presAssocID="{652C0E82-3225-4044-899D-81161BE8F2E7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8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8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9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9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2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2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3" presStyleCnt="21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3" presStyleCnt="21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4" presStyleCnt="21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4" presStyleCnt="21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5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5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17" presStyleCnt="21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17" presStyleCnt="21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18" presStyleCnt="21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18" presStyleCnt="21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9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9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B5BB41C2-952D-4E3F-A7B1-D89E5115AFC3}" type="presOf" srcId="{E10D3D90-A74E-450F-9084-1506A72D213C}" destId="{ECCC2913-43B1-468D-90E1-6A84A04D7B35}" srcOrd="0" destOrd="0" presId="urn:microsoft.com/office/officeart/2008/layout/HorizontalMultiLevelHierarchy"/>
    <dgm:cxn modelId="{5F87151E-7F7D-43FC-BD93-28A364B4786D}" type="presOf" srcId="{964BFDF6-DDB2-47F5-B527-B419FDF43E85}" destId="{2DAC4065-1AE1-4D2A-9CB3-313BFA3EB235}" srcOrd="0" destOrd="0" presId="urn:microsoft.com/office/officeart/2008/layout/HorizontalMultiLevelHierarchy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6F717CC3-F5F4-414A-A6EF-4772665384C6}" type="presOf" srcId="{C11F076B-5B6D-4347-BCF0-EF2205CDA008}" destId="{5E8E4353-97E3-4769-8745-E51435D5D5C3}" srcOrd="0" destOrd="0" presId="urn:microsoft.com/office/officeart/2008/layout/HorizontalMultiLevelHierarchy"/>
    <dgm:cxn modelId="{C9C40B35-A2D0-4927-B711-1F4972CF9800}" type="presOf" srcId="{67F328C6-53E4-4D6A-AF09-F3C58506DEE0}" destId="{C4AE0464-C7B5-4E86-A6A2-2B9AF10FF61D}" srcOrd="1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57A98F57-B3B3-49B2-B711-3E74D1A413BC}" type="presOf" srcId="{B19FD33A-DBAF-444F-8556-23AB29AB2C7F}" destId="{FDCE8F53-E322-4B1B-8535-1DF807DB34B9}" srcOrd="0" destOrd="0" presId="urn:microsoft.com/office/officeart/2008/layout/HorizontalMultiLevelHierarchy"/>
    <dgm:cxn modelId="{391BC0D6-670C-4304-A87D-6942614452B8}" type="presOf" srcId="{CF9BEDA7-FD98-4657-A3CF-7E5F68ED9E8D}" destId="{8C07BC25-D6C9-4CF7-B000-4A39865469A4}" srcOrd="1" destOrd="0" presId="urn:microsoft.com/office/officeart/2008/layout/HorizontalMultiLevelHierarchy"/>
    <dgm:cxn modelId="{F51C79C3-5FE9-4B6E-A6F0-00D50DD3846E}" type="presOf" srcId="{C8F2FFF7-74DA-440A-822D-47DB1314E36C}" destId="{CF727354-29D2-487B-B444-C7F2F7C6251F}" srcOrd="0" destOrd="0" presId="urn:microsoft.com/office/officeart/2008/layout/HorizontalMultiLevelHierarchy"/>
    <dgm:cxn modelId="{B1812B29-60BF-4644-943E-781C4BAF41D7}" type="presOf" srcId="{5AD09BEB-5E93-4CE1-AE5D-985CD1CA771C}" destId="{10902F1B-76A0-42BF-B8B6-85638234AC1B}" srcOrd="0" destOrd="0" presId="urn:microsoft.com/office/officeart/2008/layout/HorizontalMultiLevelHierarchy"/>
    <dgm:cxn modelId="{3F09C79C-0642-460A-A6D2-56F30F2AE799}" type="presOf" srcId="{1A6646C7-BB0B-4EAE-99FF-6AD5727CA462}" destId="{65055C2D-2B2C-4D84-ACA4-59F12A018C1E}" srcOrd="0" destOrd="0" presId="urn:microsoft.com/office/officeart/2008/layout/HorizontalMultiLevelHierarchy"/>
    <dgm:cxn modelId="{FAF12CE7-8CC0-4FE7-9527-610422642B3B}" type="presOf" srcId="{3153BB00-52E5-49F4-BB02-E7E5D569CFA3}" destId="{550E294F-EC44-419B-ACBA-76EA29C580AF}" srcOrd="0" destOrd="0" presId="urn:microsoft.com/office/officeart/2008/layout/HorizontalMultiLevelHierarchy"/>
    <dgm:cxn modelId="{917FCCDE-9FCE-412E-AB35-6FEAF184342A}" type="presOf" srcId="{8D3350CD-D046-4BB9-8444-B7F12264B91D}" destId="{53AEF0C2-BE19-450F-87F1-3F6A8CDD2C4F}" srcOrd="0" destOrd="0" presId="urn:microsoft.com/office/officeart/2008/layout/HorizontalMultiLevelHierarchy"/>
    <dgm:cxn modelId="{E25C614F-AAF9-403D-8D0B-8E370C859F2E}" type="presOf" srcId="{0DA1C060-E1EF-497C-B4B7-CC10236D4AB5}" destId="{D456BF37-646F-420A-817B-2C6FE870644F}" srcOrd="0" destOrd="0" presId="urn:microsoft.com/office/officeart/2008/layout/HorizontalMultiLevelHierarchy"/>
    <dgm:cxn modelId="{65A67D93-8B4C-42BB-98EC-A5E1A4E044A6}" type="presOf" srcId="{03ADB93D-B629-4D10-A527-3ABF753744E9}" destId="{D2391F31-FA2D-43F9-9FE8-1200D21AE459}" srcOrd="0" destOrd="0" presId="urn:microsoft.com/office/officeart/2008/layout/HorizontalMultiLevelHierarchy"/>
    <dgm:cxn modelId="{4FC96932-B14B-4C6E-93DE-0978F6391A08}" type="presOf" srcId="{08509389-781B-4822-9ED7-F0F87E1C5EFE}" destId="{964E3496-9F20-4756-A220-FBA1D5E4980C}" srcOrd="0" destOrd="0" presId="urn:microsoft.com/office/officeart/2008/layout/HorizontalMultiLevelHierarchy"/>
    <dgm:cxn modelId="{ED72767D-5307-4CD2-A0BE-83A36D093A4D}" type="presOf" srcId="{D99CEDBE-8131-494C-B10C-FB311A3A99FA}" destId="{5409006B-7558-4B23-8991-ED1CB7E3B5FA}" srcOrd="1" destOrd="0" presId="urn:microsoft.com/office/officeart/2008/layout/HorizontalMultiLevelHierarchy"/>
    <dgm:cxn modelId="{5BAD9FBD-7385-418E-9AD6-655C05B5769E}" type="presOf" srcId="{4CE64EAB-1F23-4CF9-AE84-82CC69D105EA}" destId="{4DD7E8C5-D4E3-4A07-A586-B06A3F0FA0A4}" srcOrd="1" destOrd="0" presId="urn:microsoft.com/office/officeart/2008/layout/HorizontalMultiLevelHierarchy"/>
    <dgm:cxn modelId="{7627D712-7C10-4702-A21F-783EE9796134}" type="presOf" srcId="{30FCB191-A26B-44DC-AA20-A07E62BB28D7}" destId="{AEAE9668-1594-42A7-936C-F6D9B03E5605}" srcOrd="0" destOrd="0" presId="urn:microsoft.com/office/officeart/2008/layout/HorizontalMultiLevelHierarchy"/>
    <dgm:cxn modelId="{5F04452E-685A-4BF2-9442-B9C33ED3D0BC}" type="presOf" srcId="{B8434FA2-D721-4A84-9A85-EB3BE1662521}" destId="{923880D7-A7F4-423D-A77A-395DF57084FA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F6A107CE-36A0-4A67-94F0-414DCA618709}" type="presOf" srcId="{256C9757-5E49-488C-A064-4CC6439589A0}" destId="{56535C95-9828-4467-977E-B10818263CCF}" srcOrd="1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6B25E770-9BDF-4F89-8B02-FFD195B479BA}" type="presOf" srcId="{71B63911-68FA-441B-9B6A-217F184EA500}" destId="{CBB3B77D-EBA8-4D22-98DB-01717DAA0DBE}" srcOrd="0" destOrd="0" presId="urn:microsoft.com/office/officeart/2008/layout/HorizontalMultiLevelHierarchy"/>
    <dgm:cxn modelId="{41507951-2AE1-437C-B119-F938D3357187}" type="presOf" srcId="{A36A0323-D3B3-4EC3-9E94-866F0BF084F8}" destId="{80600A35-84AA-43CE-81F3-F98690856545}" srcOrd="0" destOrd="0" presId="urn:microsoft.com/office/officeart/2008/layout/HorizontalMultiLevelHierarchy"/>
    <dgm:cxn modelId="{546E6FEC-E721-4002-A314-0D8FE8561E9B}" type="presOf" srcId="{1E48BBB0-9D91-4007-82C6-411D9964C921}" destId="{D39F0EBD-FE23-49ED-8731-BF50C8139E65}" srcOrd="0" destOrd="0" presId="urn:microsoft.com/office/officeart/2008/layout/HorizontalMultiLevelHierarchy"/>
    <dgm:cxn modelId="{B8630561-AA7B-4AE4-975D-0E1B2AAF7EC8}" type="presOf" srcId="{7BB307FE-C733-47B3-84F9-AAAF06E4814D}" destId="{D25D64C0-4B64-41AC-92CE-07D758B6DB9F}" srcOrd="0" destOrd="0" presId="urn:microsoft.com/office/officeart/2008/layout/HorizontalMultiLevelHierarchy"/>
    <dgm:cxn modelId="{E868D00E-E341-4B06-BB17-97804DC7B00E}" srcId="{B7CB9BB8-F88E-40ED-929C-17B1039EBEC9}" destId="{652C0E82-3225-4044-899D-81161BE8F2E7}" srcOrd="0" destOrd="0" parTransId="{E10D3D90-A74E-450F-9084-1506A72D213C}" sibTransId="{D84F416E-AEE4-4852-B965-FCE4AFDDA273}"/>
    <dgm:cxn modelId="{0C17D0BC-2F50-48BE-AB9C-4A17C28351BD}" type="presOf" srcId="{BBA84F89-D070-423F-8DFC-E025E47AD7FF}" destId="{EC8A8FAF-CCC1-447F-AF4A-1B7F5640C737}" srcOrd="0" destOrd="0" presId="urn:microsoft.com/office/officeart/2008/layout/HorizontalMultiLevelHierarchy"/>
    <dgm:cxn modelId="{ED330F37-A6D9-442B-BAC3-8D8331BE7005}" type="presOf" srcId="{BACCE4A2-3AD2-49FF-AA6C-4061F625A46A}" destId="{50DFE8EC-C200-4654-AAE8-1C218BF1FF46}" srcOrd="0" destOrd="0" presId="urn:microsoft.com/office/officeart/2008/layout/HorizontalMultiLevelHierarchy"/>
    <dgm:cxn modelId="{09D08BD5-367D-464C-B560-16055A8C2FE5}" type="presOf" srcId="{03ADB93D-B629-4D10-A527-3ABF753744E9}" destId="{541D34AF-66FF-4C5E-9F53-5D50EF8CF2C2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24609A0B-EF21-4CAB-A1A0-A08CB9D1C377}" type="presOf" srcId="{2FDF7F34-AFFB-48F5-B95A-EC1EEBE256CF}" destId="{CB2039D7-A122-4FBD-A84B-449349191360}" srcOrd="1" destOrd="0" presId="urn:microsoft.com/office/officeart/2008/layout/HorizontalMultiLevelHierarchy"/>
    <dgm:cxn modelId="{6DA193F9-FC4E-49A7-B7EA-74D2AB777F2D}" type="presOf" srcId="{72E6CB8A-D95F-4879-A388-7542BD5E0680}" destId="{9549546E-7602-4CE5-923E-71EF7D20F9E2}" srcOrd="1" destOrd="0" presId="urn:microsoft.com/office/officeart/2008/layout/HorizontalMultiLevelHierarchy"/>
    <dgm:cxn modelId="{16D65060-06D4-4EB7-9F16-1AD5615DDA08}" srcId="{BBA7669C-F636-472B-8393-710D65294207}" destId="{8F026A05-1634-46FC-A2E3-08CA14725AC9}" srcOrd="1" destOrd="0" parTransId="{20D580FB-673D-40EF-8C18-5EBB35C2DF3F}" sibTransId="{9F04F4E6-03FD-4142-A659-D117D4D39C7A}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D354D687-C5C0-4E0F-9089-B5144EE53A3D}" type="presOf" srcId="{20D580FB-673D-40EF-8C18-5EBB35C2DF3F}" destId="{EA700119-37C0-471B-817F-1554B337A7BD}" srcOrd="0" destOrd="0" presId="urn:microsoft.com/office/officeart/2008/layout/HorizontalMultiLevelHierarchy"/>
    <dgm:cxn modelId="{19EBC93B-F4D4-4C32-A868-7569F613D8AF}" type="presOf" srcId="{7C1C1006-FF8F-45FA-B613-D1C9E4868FC6}" destId="{6084A302-5078-4BE0-80B7-B99AA06E451C}" srcOrd="0" destOrd="0" presId="urn:microsoft.com/office/officeart/2008/layout/HorizontalMultiLevelHierarchy"/>
    <dgm:cxn modelId="{42C4BE0B-DD9D-4681-8061-DFB9B99661A6}" type="presOf" srcId="{7C1C1006-FF8F-45FA-B613-D1C9E4868FC6}" destId="{5F6F3BBD-6C2B-4839-A50B-2B8470876601}" srcOrd="1" destOrd="0" presId="urn:microsoft.com/office/officeart/2008/layout/HorizontalMultiLevelHierarchy"/>
    <dgm:cxn modelId="{36A0DAD5-6CD3-4E86-A6B8-AB481B9428C2}" type="presOf" srcId="{A3B94364-0145-4C34-8AE9-AB71D31899A6}" destId="{40EC32F7-F4B0-4CF9-8799-421C01F4B65A}" srcOrd="0" destOrd="0" presId="urn:microsoft.com/office/officeart/2008/layout/HorizontalMultiLevelHierarchy"/>
    <dgm:cxn modelId="{9AD98DC4-691C-4574-8657-81C4A94E92B2}" type="presOf" srcId="{72E6CB8A-D95F-4879-A388-7542BD5E0680}" destId="{40169FCD-FE65-4130-A61A-B8E1A88BB39C}" srcOrd="0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18E2409D-D8D5-4F12-B9E0-010704F2670C}" type="presOf" srcId="{B19FD33A-DBAF-444F-8556-23AB29AB2C7F}" destId="{F560906A-546D-4571-BA60-ACF2D4A854CB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D860C6E1-97AD-48AC-B326-BA31EE82E3F1}" type="presOf" srcId="{EE7AC33F-B924-4375-AAF7-E1DC3E0CE219}" destId="{163E3C80-4D54-4810-A01C-BF083733ED97}" srcOrd="0" destOrd="0" presId="urn:microsoft.com/office/officeart/2008/layout/HorizontalMultiLevelHierarchy"/>
    <dgm:cxn modelId="{EF681442-BEF1-4036-9F44-4054C1485E34}" type="presOf" srcId="{2FDF7F34-AFFB-48F5-B95A-EC1EEBE256CF}" destId="{BD15981F-569F-4B3E-A29C-E329AE7B81D1}" srcOrd="0" destOrd="0" presId="urn:microsoft.com/office/officeart/2008/layout/HorizontalMultiLevelHierarchy"/>
    <dgm:cxn modelId="{F65A3F07-D0EC-4BAB-A96D-5803E34FB411}" type="presOf" srcId="{EE7AB39F-748A-4E7E-B197-2733B9168AC0}" destId="{AD5F8567-37F6-4CAA-8B49-515B5BB217E9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51D763-7B47-4ED4-ACB9-6FD99DF8D1B6}" type="presOf" srcId="{5AD09BEB-5E93-4CE1-AE5D-985CD1CA771C}" destId="{C9A2B145-5387-4B1F-A759-774CCECBB1E5}" srcOrd="1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65977CCD-A1B3-4A69-BF7B-D25CE3D72F16}" type="presOf" srcId="{CF9BEDA7-FD98-4657-A3CF-7E5F68ED9E8D}" destId="{613A4E0B-58AB-427D-9051-A8B2C6F55381}" srcOrd="0" destOrd="0" presId="urn:microsoft.com/office/officeart/2008/layout/HorizontalMultiLevelHierarchy"/>
    <dgm:cxn modelId="{C4F37659-A4E5-4BD8-95A4-EE620B4824E9}" type="presOf" srcId="{00F076B5-E16A-462F-8DDE-46E0CA9451C2}" destId="{5F41697B-5DEF-4290-BCEF-E542470D6E24}" srcOrd="1" destOrd="0" presId="urn:microsoft.com/office/officeart/2008/layout/HorizontalMultiLevelHierarchy"/>
    <dgm:cxn modelId="{59D61EE3-CB90-4FF7-B1DF-2E863FDCCEAF}" type="presOf" srcId="{4CB6419A-06B3-4008-A675-C3B588864654}" destId="{691C4B03-F193-462B-8563-0CBB3DFC5ADA}" srcOrd="1" destOrd="0" presId="urn:microsoft.com/office/officeart/2008/layout/HorizontalMultiLevelHierarchy"/>
    <dgm:cxn modelId="{32453654-A714-449A-8E86-CA57AD55A23B}" type="presOf" srcId="{C7D852CC-83C3-4D0D-B418-7B3508CA8623}" destId="{675C452B-A309-46DB-8A27-519F74B0332F}" srcOrd="1" destOrd="0" presId="urn:microsoft.com/office/officeart/2008/layout/HorizontalMultiLevelHierarchy"/>
    <dgm:cxn modelId="{5F873BFC-CBCA-4A7E-ABE3-302BE71EE907}" type="presOf" srcId="{4CB6419A-06B3-4008-A675-C3B588864654}" destId="{7C1111C3-71C8-4A59-B707-B9C768098517}" srcOrd="0" destOrd="0" presId="urn:microsoft.com/office/officeart/2008/layout/HorizontalMultiLevelHierarchy"/>
    <dgm:cxn modelId="{1A1A8E56-0651-4F6F-BB8F-0ACB8FC1275D}" type="presOf" srcId="{B7CB9BB8-F88E-40ED-929C-17B1039EBEC9}" destId="{44BCBFC6-8C63-4514-BA69-13DD8745D3E0}" srcOrd="0" destOrd="0" presId="urn:microsoft.com/office/officeart/2008/layout/HorizontalMultiLevelHierarchy"/>
    <dgm:cxn modelId="{4271B857-B9B2-4189-ABB7-C452B754E383}" type="presOf" srcId="{2FCCDA2B-747D-4FAA-B7F2-B0390F0E4FC1}" destId="{E2CE8335-163F-4FC8-9EB2-2F1AB9A3494D}" srcOrd="0" destOrd="0" presId="urn:microsoft.com/office/officeart/2008/layout/HorizontalMultiLevelHierarchy"/>
    <dgm:cxn modelId="{3895AD63-884A-433B-ACAC-32E9AA567639}" type="presOf" srcId="{652C0E82-3225-4044-899D-81161BE8F2E7}" destId="{66E068D7-247C-4ACA-99DD-C554D3F57B8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9420F2BF-9D4D-47E9-9D56-54AA24B6D82C}" type="presOf" srcId="{00F076B5-E16A-462F-8DDE-46E0CA9451C2}" destId="{E1432CB7-C57F-4F6A-9AA6-E07A554DE93E}" srcOrd="0" destOrd="0" presId="urn:microsoft.com/office/officeart/2008/layout/HorizontalMultiLevelHierarchy"/>
    <dgm:cxn modelId="{B54C5D7D-69E8-4D35-9390-CF6802E41A10}" type="presOf" srcId="{FA137558-9D06-4BB2-8049-227EDBFCDF69}" destId="{08EC2D9E-EEF5-4DFB-B18C-04297E92FEFA}" srcOrd="0" destOrd="0" presId="urn:microsoft.com/office/officeart/2008/layout/HorizontalMultiLevelHierarchy"/>
    <dgm:cxn modelId="{5B50E15C-C6D5-496C-AE57-C2ECF21F5122}" type="presOf" srcId="{20D580FB-673D-40EF-8C18-5EBB35C2DF3F}" destId="{34D8625F-39CD-4348-B8F2-7E73ADD23D13}" srcOrd="1" destOrd="0" presId="urn:microsoft.com/office/officeart/2008/layout/HorizontalMultiLevelHierarchy"/>
    <dgm:cxn modelId="{26105DC8-60F0-425C-9D85-6E385E5B6B2E}" type="presOf" srcId="{F9F3B347-91F2-448A-A064-D24DE8F94FCB}" destId="{47221E9D-719D-4B09-8FB9-BFCE49963935}" srcOrd="0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30C22104-FC0E-441D-9015-E07A8C147347}" type="presOf" srcId="{6213CB37-1C15-4606-893B-C9A5760A4800}" destId="{345CA9E2-D35F-4F96-AC71-F5A4B3296559}" srcOrd="0" destOrd="0" presId="urn:microsoft.com/office/officeart/2008/layout/HorizontalMultiLevelHierarchy"/>
    <dgm:cxn modelId="{0E5C32C8-FA9A-4382-BD81-DC061589495E}" type="presOf" srcId="{83B958BE-E529-468B-AADF-CC9811D8117B}" destId="{3476A4FA-4757-486A-9465-66B176A1755F}" srcOrd="1" destOrd="0" presId="urn:microsoft.com/office/officeart/2008/layout/HorizontalMultiLevelHierarchy"/>
    <dgm:cxn modelId="{BB8CB568-8277-4589-BCFB-746F8B2686CF}" type="presOf" srcId="{FCCAE72E-3741-4C5F-B697-2CEBFC92CDF7}" destId="{47AE8846-F21F-4E4C-B4A3-D44DA4BF791C}" srcOrd="0" destOrd="0" presId="urn:microsoft.com/office/officeart/2008/layout/HorizontalMultiLevelHierarchy"/>
    <dgm:cxn modelId="{310EA07B-AD2F-4F64-8CC1-53BB63F270A9}" type="presOf" srcId="{E10D3D90-A74E-450F-9084-1506A72D213C}" destId="{EEA3745D-64F6-432A-A6A8-5C34157C5BBF}" srcOrd="1" destOrd="0" presId="urn:microsoft.com/office/officeart/2008/layout/HorizontalMultiLevelHierarchy"/>
    <dgm:cxn modelId="{9351EB31-07EF-4D16-8521-CF66B442903C}" type="presOf" srcId="{C7D852CC-83C3-4D0D-B418-7B3508CA8623}" destId="{E4D805C1-0FDD-4506-9132-245D1618CDA6}" srcOrd="0" destOrd="0" presId="urn:microsoft.com/office/officeart/2008/layout/HorizontalMultiLevelHierarchy"/>
    <dgm:cxn modelId="{10437025-4DE9-403A-8075-81A2B5137FBC}" type="presOf" srcId="{1A6646C7-BB0B-4EAE-99FF-6AD5727CA462}" destId="{34044C52-B2E6-48E7-B324-5D6AF4102F09}" srcOrd="1" destOrd="0" presId="urn:microsoft.com/office/officeart/2008/layout/HorizontalMultiLevelHierarchy"/>
    <dgm:cxn modelId="{6B9B9FFB-2B79-40D7-BF5C-9146F4A7EC89}" type="presOf" srcId="{CE740258-D438-41E3-8A07-32E10DA78599}" destId="{21CF8C5B-CC44-482D-8CEF-644045B7ABBF}" srcOrd="1" destOrd="0" presId="urn:microsoft.com/office/officeart/2008/layout/HorizontalMultiLevelHierarchy"/>
    <dgm:cxn modelId="{08046913-99EB-4A66-BBFE-69E6095028D2}" srcId="{652C0E82-3225-4044-899D-81161BE8F2E7}" destId="{34641CDC-83ED-428D-8B72-437F943447DC}" srcOrd="0" destOrd="0" parTransId="{00F076B5-E16A-462F-8DDE-46E0CA9451C2}" sibTransId="{681F9026-AA7C-458C-B4D2-AED6C74FACF4}"/>
    <dgm:cxn modelId="{9BFF958B-873F-489B-A727-27559CE5B7A9}" type="presOf" srcId="{857CFD1F-EE59-4FCA-B45E-DD222A58B4C5}" destId="{01F741C3-A026-45A9-B3BA-CA849C89E9E8}" srcOrd="1" destOrd="0" presId="urn:microsoft.com/office/officeart/2008/layout/HorizontalMultiLevelHierarchy"/>
    <dgm:cxn modelId="{C2483F1B-60E0-4E01-9B1B-9DCF8D164E8A}" type="presOf" srcId="{FA137558-9D06-4BB2-8049-227EDBFCDF69}" destId="{DF9BAD71-EF23-4CA3-83FF-AB3C82F6A16F}" srcOrd="1" destOrd="0" presId="urn:microsoft.com/office/officeart/2008/layout/HorizontalMultiLevelHierarchy"/>
    <dgm:cxn modelId="{4E9483F7-D79E-48D4-A047-BC58C1724ABE}" type="presOf" srcId="{8F026A05-1634-46FC-A2E3-08CA14725AC9}" destId="{22F395D0-C3B8-4A57-8323-4182AA82B0B5}" srcOrd="0" destOrd="0" presId="urn:microsoft.com/office/officeart/2008/layout/HorizontalMultiLevelHierarchy"/>
    <dgm:cxn modelId="{67CBDACC-D49D-4683-A9B3-2D448FF0AF4C}" type="presOf" srcId="{3AB16EB6-4C09-4696-AAE7-C9AF97F6B5E8}" destId="{4AE60FE5-0106-4009-A9AD-E85CABEF1AC2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CC30490E-9E8F-4ED8-893F-E6806D21885E}" type="presOf" srcId="{D99CEDBE-8131-494C-B10C-FB311A3A99FA}" destId="{B40EE180-25AF-4204-AE56-CB1DD087B5AE}" srcOrd="0" destOrd="0" presId="urn:microsoft.com/office/officeart/2008/layout/HorizontalMultiLevelHierarchy"/>
    <dgm:cxn modelId="{30DA3068-8441-4987-AB67-CB439F66742B}" srcId="{BBA7669C-F636-472B-8393-710D65294207}" destId="{F9F3B347-91F2-448A-A064-D24DE8F94FCB}" srcOrd="2" destOrd="0" parTransId="{67F328C6-53E4-4D6A-AF09-F3C58506DEE0}" sibTransId="{28297C4A-2E2B-406B-A39B-6B1DAFCD10F5}"/>
    <dgm:cxn modelId="{DF680CA7-EACA-4A7C-9080-98306F4BCC6E}" type="presOf" srcId="{19118D47-EC5E-46D6-8C7A-50D5424A615C}" destId="{96150568-7483-44FC-9BA6-DE9EA1D929E8}" srcOrd="0" destOrd="0" presId="urn:microsoft.com/office/officeart/2008/layout/HorizontalMultiLevelHierarchy"/>
    <dgm:cxn modelId="{9FA9FAA9-CBB2-4581-93A6-9BC3A30BBC1D}" type="presOf" srcId="{22961EB4-ACE3-491B-A12E-FD92D602D9C3}" destId="{7E713748-379C-4B5E-9EC6-622A2DAA67D9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048984-5BD1-4468-B0C9-BED84B56A30D}" type="presOf" srcId="{9F66464A-D773-48DD-A9B9-D9366FB74E4D}" destId="{157AB460-F350-4538-BCA5-859637D0C55A}" srcOrd="0" destOrd="0" presId="urn:microsoft.com/office/officeart/2008/layout/HorizontalMultiLevelHierarchy"/>
    <dgm:cxn modelId="{CA81771C-729A-4544-B6B0-C0553D44E360}" type="presOf" srcId="{4D771B72-B8C5-4B26-8235-A3141ED5FCCF}" destId="{A9B15C1A-4C4B-4F3A-A878-84EA420CF092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92BBE753-EF02-46A2-B7E1-D6C7B6925E56}" type="presOf" srcId="{67F328C6-53E4-4D6A-AF09-F3C58506DEE0}" destId="{E825968E-AFC6-480A-86D2-9B60CF6A0ACF}" srcOrd="0" destOrd="0" presId="urn:microsoft.com/office/officeart/2008/layout/HorizontalMultiLevelHierarchy"/>
    <dgm:cxn modelId="{9FE0C103-419D-4CD1-9D83-77A2C007ACC0}" type="presOf" srcId="{125C7D03-E078-4254-ADA9-DF778D3D1A13}" destId="{FD39EFE5-E566-4C4B-AD09-CABEB3C1B052}" srcOrd="0" destOrd="0" presId="urn:microsoft.com/office/officeart/2008/layout/HorizontalMultiLevelHierarchy"/>
    <dgm:cxn modelId="{DF83AB4E-96A2-4540-9083-BF1153471400}" type="presOf" srcId="{9F66464A-D773-48DD-A9B9-D9366FB74E4D}" destId="{27CDADBB-2F7E-4733-8154-DB895839AC21}" srcOrd="1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6176DBA5-6B73-46E6-8689-24C5F8B4BB76}" type="presOf" srcId="{256C9757-5E49-488C-A064-4CC6439589A0}" destId="{61EC9F36-6467-4C56-8762-9BDEAEB0558C}" srcOrd="0" destOrd="0" presId="urn:microsoft.com/office/officeart/2008/layout/HorizontalMultiLevelHierarchy"/>
    <dgm:cxn modelId="{970DA2C0-EF27-427F-B20C-A7BCEBE0A2F6}" type="presOf" srcId="{CE740258-D438-41E3-8A07-32E10DA78599}" destId="{1B7060DC-728A-447E-976E-69713194FB07}" srcOrd="0" destOrd="0" presId="urn:microsoft.com/office/officeart/2008/layout/HorizontalMultiLevelHierarchy"/>
    <dgm:cxn modelId="{8E599E99-6141-413B-8039-D4DC4E187B6F}" type="presOf" srcId="{BBA7669C-F636-472B-8393-710D65294207}" destId="{9930AFAD-7CAA-421C-A6F6-BE96E32B90B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EC4EE142-EDCF-445D-ABD5-B1712C8C96DF}" type="presOf" srcId="{125C7D03-E078-4254-ADA9-DF778D3D1A13}" destId="{2A0C8DB7-887D-45CC-B4A9-59004B9EF6B0}" srcOrd="1" destOrd="0" presId="urn:microsoft.com/office/officeart/2008/layout/HorizontalMultiLevelHierarchy"/>
    <dgm:cxn modelId="{634F570D-988F-4BFE-BBDD-8F02D1639DD1}" type="presOf" srcId="{EE7AC33F-B924-4375-AAF7-E1DC3E0CE219}" destId="{913BD4B6-FE0D-43B0-8A99-56C22A5347DB}" srcOrd="1" destOrd="0" presId="urn:microsoft.com/office/officeart/2008/layout/HorizontalMultiLevelHierarchy"/>
    <dgm:cxn modelId="{EBAA3DE9-E105-44A2-ADC4-CF30C7BBF764}" type="presOf" srcId="{EE7AB39F-748A-4E7E-B197-2733B9168AC0}" destId="{E5ED6FB0-7FE4-432D-A7E2-1C05993FCA60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96C55013-9394-4C77-B3A3-8F01690A1521}" type="presOf" srcId="{4A47D7FA-A027-4055-9D84-AA4D08F32592}" destId="{48F26C2C-30F2-4EF0-9B8D-70C58EE4334A}" srcOrd="0" destOrd="0" presId="urn:microsoft.com/office/officeart/2008/layout/HorizontalMultiLevelHierarchy"/>
    <dgm:cxn modelId="{C1C54DDF-C146-47AC-AFC2-BD0B3CC0042B}" type="presOf" srcId="{857CFD1F-EE59-4FCA-B45E-DD222A58B4C5}" destId="{F79DD85E-EA4B-4404-A897-412DA6D43D87}" srcOrd="0" destOrd="0" presId="urn:microsoft.com/office/officeart/2008/layout/HorizontalMultiLevelHierarchy"/>
    <dgm:cxn modelId="{1112A5F8-52CD-4239-80C5-53E4E72A8571}" type="presOf" srcId="{CE9BAB4A-2CA5-46F0-9309-E051C11E3669}" destId="{20A112FF-950D-494D-B3D0-FBE3FF187616}" srcOrd="0" destOrd="0" presId="urn:microsoft.com/office/officeart/2008/layout/HorizontalMultiLevelHierarchy"/>
    <dgm:cxn modelId="{B47B9250-85DC-44DF-9C57-EAAB5E4C03E8}" type="presOf" srcId="{1EE7BE5D-2C1B-4047-8F8A-8126382E41EC}" destId="{3AC91184-82E7-4A6A-A8EE-1079E8DAE50D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5EC787BF-1617-4D27-881F-E5CA08BFE0FC}" type="presOf" srcId="{964BFDF6-DDB2-47F5-B527-B419FDF43E85}" destId="{36BD0849-2EE9-413C-915C-E1056298E9F6}" srcOrd="1" destOrd="0" presId="urn:microsoft.com/office/officeart/2008/layout/HorizontalMultiLevelHierarchy"/>
    <dgm:cxn modelId="{9E5658FF-891B-48B4-BC43-C029BBB57F68}" type="presOf" srcId="{135C9364-DDB6-442F-8FAA-5BA030EFD734}" destId="{75CF11DC-1721-423F-B9AF-48802F04849A}" srcOrd="1" destOrd="0" presId="urn:microsoft.com/office/officeart/2008/layout/HorizontalMultiLevelHierarchy"/>
    <dgm:cxn modelId="{034E6D74-0CF2-4B07-AC61-1F5CDB48B204}" type="presOf" srcId="{B8434FA2-D721-4A84-9A85-EB3BE1662521}" destId="{7212D5D5-1939-4CB3-89C6-89F2F80A28F8}" srcOrd="0" destOrd="0" presId="urn:microsoft.com/office/officeart/2008/layout/HorizontalMultiLevelHierarchy"/>
    <dgm:cxn modelId="{B19D0DA7-23D0-425C-9CAE-005949F092AF}" type="presOf" srcId="{135C9364-DDB6-442F-8FAA-5BA030EFD734}" destId="{FCD46113-877F-416E-8838-C882836F0D86}" srcOrd="0" destOrd="0" presId="urn:microsoft.com/office/officeart/2008/layout/HorizontalMultiLevelHierarchy"/>
    <dgm:cxn modelId="{85432434-A360-460E-85A7-818653A1D99A}" type="presOf" srcId="{07E14FD1-4ABD-47DA-AD10-22893A96D965}" destId="{5EF2A711-6539-4B40-82F4-1D7ACF857AF7}" srcOrd="1" destOrd="0" presId="urn:microsoft.com/office/officeart/2008/layout/HorizontalMultiLevelHierarchy"/>
    <dgm:cxn modelId="{9423DA4C-9ED3-40D1-B8BC-52F17A10B91E}" type="presOf" srcId="{83B958BE-E529-468B-AADF-CC9811D8117B}" destId="{CDB19BF2-AEC5-4257-B156-9309200289C7}" srcOrd="0" destOrd="0" presId="urn:microsoft.com/office/officeart/2008/layout/HorizontalMultiLevelHierarchy"/>
    <dgm:cxn modelId="{415D408A-9018-40B8-8304-D2CCE9316DA5}" type="presOf" srcId="{07E14FD1-4ABD-47DA-AD10-22893A96D965}" destId="{F1254FD0-8054-4A01-9BB5-DAF029D79E79}" srcOrd="0" destOrd="0" presId="urn:microsoft.com/office/officeart/2008/layout/HorizontalMultiLevelHierarchy"/>
    <dgm:cxn modelId="{B3AC1165-8ED5-469F-B7D7-9748FEB85BC2}" srcId="{8F026A05-1634-46FC-A2E3-08CA14725AC9}" destId="{CE9BAB4A-2CA5-46F0-9309-E051C11E3669}" srcOrd="0" destOrd="0" parTransId="{EE7AC33F-B924-4375-AAF7-E1DC3E0CE219}" sibTransId="{C9ADE8CC-8459-4651-8A3C-EF63C5B44269}"/>
    <dgm:cxn modelId="{8C472AB8-B751-4383-8660-E020108926AB}" srcId="{F9F3B347-91F2-448A-A064-D24DE8F94FCB}" destId="{4A47D7FA-A027-4055-9D84-AA4D08F32592}" srcOrd="0" destOrd="0" parTransId="{9F66464A-D773-48DD-A9B9-D9366FB74E4D}" sibTransId="{8C0D9474-C0CB-46B8-9430-86B53630867C}"/>
    <dgm:cxn modelId="{05EC859D-DA1C-4D67-841B-C33E7D1BBF8D}" type="presOf" srcId="{34641CDC-83ED-428D-8B72-437F943447DC}" destId="{AA1B7C83-7034-49D6-85C4-E9976616E112}" srcOrd="0" destOrd="0" presId="urn:microsoft.com/office/officeart/2008/layout/HorizontalMultiLevelHierarchy"/>
    <dgm:cxn modelId="{A8783CDF-A13A-4C92-920A-AC6AE192F93F}" type="presOf" srcId="{4CE64EAB-1F23-4CF9-AE84-82CC69D105EA}" destId="{3C4CE92F-335B-4A7A-8BB0-EC6AFC5BABCB}" srcOrd="0" destOrd="0" presId="urn:microsoft.com/office/officeart/2008/layout/HorizontalMultiLevelHierarchy"/>
    <dgm:cxn modelId="{93365969-CDD3-4032-92DA-92199A256AF7}" type="presParOf" srcId="{D61D9318-CF1C-4027-9FB9-CA3681111D48}" destId="{270F17E6-7730-4FCF-B2C8-87132A2A2953}" srcOrd="0" destOrd="0" presId="urn:microsoft.com/office/officeart/2008/layout/HorizontalMultiLevelHierarchy"/>
    <dgm:cxn modelId="{E579CD24-8F75-41B8-B901-316FBE83E31D}" type="presParOf" srcId="{270F17E6-7730-4FCF-B2C8-87132A2A2953}" destId="{47AE8846-F21F-4E4C-B4A3-D44DA4BF791C}" srcOrd="0" destOrd="0" presId="urn:microsoft.com/office/officeart/2008/layout/HorizontalMultiLevelHierarchy"/>
    <dgm:cxn modelId="{1773D400-C4BC-4B81-93D6-CDF35A4E66F7}" type="presParOf" srcId="{270F17E6-7730-4FCF-B2C8-87132A2A2953}" destId="{00B6C323-8ADF-4C2C-A98F-03A35CC9AEB8}" srcOrd="1" destOrd="0" presId="urn:microsoft.com/office/officeart/2008/layout/HorizontalMultiLevelHierarchy"/>
    <dgm:cxn modelId="{C40309F0-1AB6-4066-957C-00482084FBBE}" type="presParOf" srcId="{00B6C323-8ADF-4C2C-A98F-03A35CC9AEB8}" destId="{10902F1B-76A0-42BF-B8B6-85638234AC1B}" srcOrd="0" destOrd="0" presId="urn:microsoft.com/office/officeart/2008/layout/HorizontalMultiLevelHierarchy"/>
    <dgm:cxn modelId="{AB3E13C4-C3C4-4929-BA5F-D354C539E1D1}" type="presParOf" srcId="{10902F1B-76A0-42BF-B8B6-85638234AC1B}" destId="{C9A2B145-5387-4B1F-A759-774CCECBB1E5}" srcOrd="0" destOrd="0" presId="urn:microsoft.com/office/officeart/2008/layout/HorizontalMultiLevelHierarchy"/>
    <dgm:cxn modelId="{95761336-4022-4A16-8096-3696A3C6F7E4}" type="presParOf" srcId="{00B6C323-8ADF-4C2C-A98F-03A35CC9AEB8}" destId="{B80AF7FE-B4A1-49B4-8432-E40926974E76}" srcOrd="1" destOrd="0" presId="urn:microsoft.com/office/officeart/2008/layout/HorizontalMultiLevelHierarchy"/>
    <dgm:cxn modelId="{9D5AF547-D8A7-4CDC-B31C-1949404F3109}" type="presParOf" srcId="{B80AF7FE-B4A1-49B4-8432-E40926974E76}" destId="{D456BF37-646F-420A-817B-2C6FE870644F}" srcOrd="0" destOrd="0" presId="urn:microsoft.com/office/officeart/2008/layout/HorizontalMultiLevelHierarchy"/>
    <dgm:cxn modelId="{515877D5-897B-4C3D-B40F-888798FF1CC2}" type="presParOf" srcId="{B80AF7FE-B4A1-49B4-8432-E40926974E76}" destId="{2E4195E7-C526-43C1-8251-2AF2A6B49243}" srcOrd="1" destOrd="0" presId="urn:microsoft.com/office/officeart/2008/layout/HorizontalMultiLevelHierarchy"/>
    <dgm:cxn modelId="{62982DC8-3E3D-406A-B714-5E985A7E5640}" type="presParOf" srcId="{2E4195E7-C526-43C1-8251-2AF2A6B49243}" destId="{E4D805C1-0FDD-4506-9132-245D1618CDA6}" srcOrd="0" destOrd="0" presId="urn:microsoft.com/office/officeart/2008/layout/HorizontalMultiLevelHierarchy"/>
    <dgm:cxn modelId="{99E48850-24D3-481B-9102-0944C941D729}" type="presParOf" srcId="{E4D805C1-0FDD-4506-9132-245D1618CDA6}" destId="{675C452B-A309-46DB-8A27-519F74B0332F}" srcOrd="0" destOrd="0" presId="urn:microsoft.com/office/officeart/2008/layout/HorizontalMultiLevelHierarchy"/>
    <dgm:cxn modelId="{7DCF347B-267E-4345-B07B-3DAE5FFA248E}" type="presParOf" srcId="{2E4195E7-C526-43C1-8251-2AF2A6B49243}" destId="{D9CAAA9F-65CF-4771-831C-8EF172A724A5}" srcOrd="1" destOrd="0" presId="urn:microsoft.com/office/officeart/2008/layout/HorizontalMultiLevelHierarchy"/>
    <dgm:cxn modelId="{F90BE6B8-DD2E-48BF-9170-F01B38DD6560}" type="presParOf" srcId="{D9CAAA9F-65CF-4771-831C-8EF172A724A5}" destId="{9930AFAD-7CAA-421C-A6F6-BE96E32B90BE}" srcOrd="0" destOrd="0" presId="urn:microsoft.com/office/officeart/2008/layout/HorizontalMultiLevelHierarchy"/>
    <dgm:cxn modelId="{C8DFC7BB-4E45-42C6-8CA9-D33F5BF69ECD}" type="presParOf" srcId="{D9CAAA9F-65CF-4771-831C-8EF172A724A5}" destId="{9D792460-AE18-422F-8A94-3AAAF05AC764}" srcOrd="1" destOrd="0" presId="urn:microsoft.com/office/officeart/2008/layout/HorizontalMultiLevelHierarchy"/>
    <dgm:cxn modelId="{CCE3C707-7385-4E06-88C9-EFA9ACEE0948}" type="presParOf" srcId="{9D792460-AE18-422F-8A94-3AAAF05AC764}" destId="{6084A302-5078-4BE0-80B7-B99AA06E451C}" srcOrd="0" destOrd="0" presId="urn:microsoft.com/office/officeart/2008/layout/HorizontalMultiLevelHierarchy"/>
    <dgm:cxn modelId="{6BDC6EE0-493B-4358-ADAD-CC17BDAA02DB}" type="presParOf" srcId="{6084A302-5078-4BE0-80B7-B99AA06E451C}" destId="{5F6F3BBD-6C2B-4839-A50B-2B8470876601}" srcOrd="0" destOrd="0" presId="urn:microsoft.com/office/officeart/2008/layout/HorizontalMultiLevelHierarchy"/>
    <dgm:cxn modelId="{E6896C9A-6CEC-4800-AA51-A03566485001}" type="presParOf" srcId="{9D792460-AE18-422F-8A94-3AAAF05AC764}" destId="{7D7670E2-5AE4-479A-A167-731A08547B20}" srcOrd="1" destOrd="0" presId="urn:microsoft.com/office/officeart/2008/layout/HorizontalMultiLevelHierarchy"/>
    <dgm:cxn modelId="{189ED0C3-3E5C-4DD2-BA61-A7CE43FADAF1}" type="presParOf" srcId="{7D7670E2-5AE4-479A-A167-731A08547B20}" destId="{AEAE9668-1594-42A7-936C-F6D9B03E5605}" srcOrd="0" destOrd="0" presId="urn:microsoft.com/office/officeart/2008/layout/HorizontalMultiLevelHierarchy"/>
    <dgm:cxn modelId="{0ED37015-D81B-4B30-956A-4ABEA87ADB9E}" type="presParOf" srcId="{7D7670E2-5AE4-479A-A167-731A08547B20}" destId="{F9B9F49D-7972-4FFC-8A8C-A865E91EE436}" srcOrd="1" destOrd="0" presId="urn:microsoft.com/office/officeart/2008/layout/HorizontalMultiLevelHierarchy"/>
    <dgm:cxn modelId="{759BDAFC-ECCD-441A-A7CF-017D91CDDB25}" type="presParOf" srcId="{F9B9F49D-7972-4FFC-8A8C-A865E91EE436}" destId="{D2391F31-FA2D-43F9-9FE8-1200D21AE459}" srcOrd="0" destOrd="0" presId="urn:microsoft.com/office/officeart/2008/layout/HorizontalMultiLevelHierarchy"/>
    <dgm:cxn modelId="{0EF4E47B-8FEF-4950-BD7D-0042D6B4BBCF}" type="presParOf" srcId="{D2391F31-FA2D-43F9-9FE8-1200D21AE459}" destId="{541D34AF-66FF-4C5E-9F53-5D50EF8CF2C2}" srcOrd="0" destOrd="0" presId="urn:microsoft.com/office/officeart/2008/layout/HorizontalMultiLevelHierarchy"/>
    <dgm:cxn modelId="{4291BB21-0AA7-48C1-B3BD-CCCAA32E13C8}" type="presParOf" srcId="{F9B9F49D-7972-4FFC-8A8C-A865E91EE436}" destId="{7F21604D-8204-4464-9D98-3E3C63CCE5E6}" srcOrd="1" destOrd="0" presId="urn:microsoft.com/office/officeart/2008/layout/HorizontalMultiLevelHierarchy"/>
    <dgm:cxn modelId="{8658F7CE-F3F7-4E1E-BD6C-B8FFF75BB524}" type="presParOf" srcId="{7F21604D-8204-4464-9D98-3E3C63CCE5E6}" destId="{EC8A8FAF-CCC1-447F-AF4A-1B7F5640C737}" srcOrd="0" destOrd="0" presId="urn:microsoft.com/office/officeart/2008/layout/HorizontalMultiLevelHierarchy"/>
    <dgm:cxn modelId="{CC07D47E-525F-4776-B859-F0E99428B742}" type="presParOf" srcId="{7F21604D-8204-4464-9D98-3E3C63CCE5E6}" destId="{62F596EF-CB32-491B-A62A-42CD5777D695}" srcOrd="1" destOrd="0" presId="urn:microsoft.com/office/officeart/2008/layout/HorizontalMultiLevelHierarchy"/>
    <dgm:cxn modelId="{3EDBE692-4480-466E-AD32-B3B31F08734A}" type="presParOf" srcId="{9D792460-AE18-422F-8A94-3AAAF05AC764}" destId="{EA700119-37C0-471B-817F-1554B337A7BD}" srcOrd="2" destOrd="0" presId="urn:microsoft.com/office/officeart/2008/layout/HorizontalMultiLevelHierarchy"/>
    <dgm:cxn modelId="{10B9778F-1C49-4E4D-A470-0012644FE009}" type="presParOf" srcId="{EA700119-37C0-471B-817F-1554B337A7BD}" destId="{34D8625F-39CD-4348-B8F2-7E73ADD23D13}" srcOrd="0" destOrd="0" presId="urn:microsoft.com/office/officeart/2008/layout/HorizontalMultiLevelHierarchy"/>
    <dgm:cxn modelId="{3018CF74-B9DA-4BF0-AC46-86482C9C147C}" type="presParOf" srcId="{9D792460-AE18-422F-8A94-3AAAF05AC764}" destId="{40E37C67-5662-411B-98D7-E7A9E3C38810}" srcOrd="3" destOrd="0" presId="urn:microsoft.com/office/officeart/2008/layout/HorizontalMultiLevelHierarchy"/>
    <dgm:cxn modelId="{2F3A64AC-04AD-4944-ABE5-4ACE57D4BDC2}" type="presParOf" srcId="{40E37C67-5662-411B-98D7-E7A9E3C38810}" destId="{22F395D0-C3B8-4A57-8323-4182AA82B0B5}" srcOrd="0" destOrd="0" presId="urn:microsoft.com/office/officeart/2008/layout/HorizontalMultiLevelHierarchy"/>
    <dgm:cxn modelId="{6A00081F-D732-4D20-90EE-1E09B6FCB762}" type="presParOf" srcId="{40E37C67-5662-411B-98D7-E7A9E3C38810}" destId="{9712B0E6-390C-4AAB-9246-A5BAA9130323}" srcOrd="1" destOrd="0" presId="urn:microsoft.com/office/officeart/2008/layout/HorizontalMultiLevelHierarchy"/>
    <dgm:cxn modelId="{12461BAC-1FBD-44C5-8DB8-3C1E3B88C06F}" type="presParOf" srcId="{9712B0E6-390C-4AAB-9246-A5BAA9130323}" destId="{163E3C80-4D54-4810-A01C-BF083733ED97}" srcOrd="0" destOrd="0" presId="urn:microsoft.com/office/officeart/2008/layout/HorizontalMultiLevelHierarchy"/>
    <dgm:cxn modelId="{E98E3C5F-D207-46D8-BF5C-56C9B1B3279A}" type="presParOf" srcId="{163E3C80-4D54-4810-A01C-BF083733ED97}" destId="{913BD4B6-FE0D-43B0-8A99-56C22A5347DB}" srcOrd="0" destOrd="0" presId="urn:microsoft.com/office/officeart/2008/layout/HorizontalMultiLevelHierarchy"/>
    <dgm:cxn modelId="{75791CCE-E619-4A4A-A0B8-ED6A79F160C0}" type="presParOf" srcId="{9712B0E6-390C-4AAB-9246-A5BAA9130323}" destId="{2D05101A-2067-4CB0-AFB5-33B006A226A7}" srcOrd="1" destOrd="0" presId="urn:microsoft.com/office/officeart/2008/layout/HorizontalMultiLevelHierarchy"/>
    <dgm:cxn modelId="{578EEFAA-25A9-47AF-A90A-7B9351D3A885}" type="presParOf" srcId="{2D05101A-2067-4CB0-AFB5-33B006A226A7}" destId="{20A112FF-950D-494D-B3D0-FBE3FF187616}" srcOrd="0" destOrd="0" presId="urn:microsoft.com/office/officeart/2008/layout/HorizontalMultiLevelHierarchy"/>
    <dgm:cxn modelId="{082A00E2-3C8A-4CBA-8246-26334BF68115}" type="presParOf" srcId="{2D05101A-2067-4CB0-AFB5-33B006A226A7}" destId="{B6014084-4767-4412-8A9E-9CC089C04DF6}" srcOrd="1" destOrd="0" presId="urn:microsoft.com/office/officeart/2008/layout/HorizontalMultiLevelHierarchy"/>
    <dgm:cxn modelId="{7024F63D-2330-4B44-946A-49DE11364B3B}" type="presParOf" srcId="{9D792460-AE18-422F-8A94-3AAAF05AC764}" destId="{E825968E-AFC6-480A-86D2-9B60CF6A0ACF}" srcOrd="4" destOrd="0" presId="urn:microsoft.com/office/officeart/2008/layout/HorizontalMultiLevelHierarchy"/>
    <dgm:cxn modelId="{5C61CEB7-7535-440B-9212-371B68F1DDFF}" type="presParOf" srcId="{E825968E-AFC6-480A-86D2-9B60CF6A0ACF}" destId="{C4AE0464-C7B5-4E86-A6A2-2B9AF10FF61D}" srcOrd="0" destOrd="0" presId="urn:microsoft.com/office/officeart/2008/layout/HorizontalMultiLevelHierarchy"/>
    <dgm:cxn modelId="{06D4FCF5-BA1F-4BAA-9324-DF00E195149C}" type="presParOf" srcId="{9D792460-AE18-422F-8A94-3AAAF05AC764}" destId="{58CA4BD8-31BF-4975-BED2-E2C4ED861738}" srcOrd="5" destOrd="0" presId="urn:microsoft.com/office/officeart/2008/layout/HorizontalMultiLevelHierarchy"/>
    <dgm:cxn modelId="{3A85EECB-1012-45CB-AC0E-764052BCA465}" type="presParOf" srcId="{58CA4BD8-31BF-4975-BED2-E2C4ED861738}" destId="{47221E9D-719D-4B09-8FB9-BFCE49963935}" srcOrd="0" destOrd="0" presId="urn:microsoft.com/office/officeart/2008/layout/HorizontalMultiLevelHierarchy"/>
    <dgm:cxn modelId="{27910A15-A4C5-42B0-8259-2466CCD62BA1}" type="presParOf" srcId="{58CA4BD8-31BF-4975-BED2-E2C4ED861738}" destId="{2F699A46-5AAB-4398-B000-3A972B7AC306}" srcOrd="1" destOrd="0" presId="urn:microsoft.com/office/officeart/2008/layout/HorizontalMultiLevelHierarchy"/>
    <dgm:cxn modelId="{3EC6231C-9541-4A61-8E3C-123406028383}" type="presParOf" srcId="{2F699A46-5AAB-4398-B000-3A972B7AC306}" destId="{157AB460-F350-4538-BCA5-859637D0C55A}" srcOrd="0" destOrd="0" presId="urn:microsoft.com/office/officeart/2008/layout/HorizontalMultiLevelHierarchy"/>
    <dgm:cxn modelId="{8E1B9250-6F89-4998-9863-8B05166BA3AB}" type="presParOf" srcId="{157AB460-F350-4538-BCA5-859637D0C55A}" destId="{27CDADBB-2F7E-4733-8154-DB895839AC21}" srcOrd="0" destOrd="0" presId="urn:microsoft.com/office/officeart/2008/layout/HorizontalMultiLevelHierarchy"/>
    <dgm:cxn modelId="{26FA9359-9A35-40EE-9DE6-D87DEEE75954}" type="presParOf" srcId="{2F699A46-5AAB-4398-B000-3A972B7AC306}" destId="{1E8FC2F1-0069-467F-B692-796015444FF3}" srcOrd="1" destOrd="0" presId="urn:microsoft.com/office/officeart/2008/layout/HorizontalMultiLevelHierarchy"/>
    <dgm:cxn modelId="{799EF57D-C3E5-4F55-A6A5-2C66D0DBEC65}" type="presParOf" srcId="{1E8FC2F1-0069-467F-B692-796015444FF3}" destId="{48F26C2C-30F2-4EF0-9B8D-70C58EE4334A}" srcOrd="0" destOrd="0" presId="urn:microsoft.com/office/officeart/2008/layout/HorizontalMultiLevelHierarchy"/>
    <dgm:cxn modelId="{CDDAB83C-6B26-4135-81B5-9E313BB8C4C1}" type="presParOf" srcId="{1E8FC2F1-0069-467F-B692-796015444FF3}" destId="{838A07DE-64A9-4CA9-90AA-9F9C1815FAF9}" srcOrd="1" destOrd="0" presId="urn:microsoft.com/office/officeart/2008/layout/HorizontalMultiLevelHierarchy"/>
    <dgm:cxn modelId="{168ACEB4-50B0-41F9-89F6-DA8CE73C3A32}" type="presParOf" srcId="{2E4195E7-C526-43C1-8251-2AF2A6B49243}" destId="{F79DD85E-EA4B-4404-A897-412DA6D43D87}" srcOrd="2" destOrd="0" presId="urn:microsoft.com/office/officeart/2008/layout/HorizontalMultiLevelHierarchy"/>
    <dgm:cxn modelId="{9905A09D-DA3F-4CBF-A4A5-969EE954BFC3}" type="presParOf" srcId="{F79DD85E-EA4B-4404-A897-412DA6D43D87}" destId="{01F741C3-A026-45A9-B3BA-CA849C89E9E8}" srcOrd="0" destOrd="0" presId="urn:microsoft.com/office/officeart/2008/layout/HorizontalMultiLevelHierarchy"/>
    <dgm:cxn modelId="{E5D203CC-5098-4663-BF3A-769CFF4EE8E9}" type="presParOf" srcId="{2E4195E7-C526-43C1-8251-2AF2A6B49243}" destId="{8CF99114-9782-4E2B-BDFD-16E3AAD6055D}" srcOrd="3" destOrd="0" presId="urn:microsoft.com/office/officeart/2008/layout/HorizontalMultiLevelHierarchy"/>
    <dgm:cxn modelId="{527FE87F-6BDA-4C94-B725-8155B8A79F68}" type="presParOf" srcId="{8CF99114-9782-4E2B-BDFD-16E3AAD6055D}" destId="{44BCBFC6-8C63-4514-BA69-13DD8745D3E0}" srcOrd="0" destOrd="0" presId="urn:microsoft.com/office/officeart/2008/layout/HorizontalMultiLevelHierarchy"/>
    <dgm:cxn modelId="{BC7727A6-7A50-4FBE-985A-B1E43ECA84BA}" type="presParOf" srcId="{8CF99114-9782-4E2B-BDFD-16E3AAD6055D}" destId="{82AC1C5B-1EC1-4DCB-908F-0B96D01464B1}" srcOrd="1" destOrd="0" presId="urn:microsoft.com/office/officeart/2008/layout/HorizontalMultiLevelHierarchy"/>
    <dgm:cxn modelId="{161CDD71-51A5-4483-9A7A-F0CE908AFC8E}" type="presParOf" srcId="{82AC1C5B-1EC1-4DCB-908F-0B96D01464B1}" destId="{ECCC2913-43B1-468D-90E1-6A84A04D7B35}" srcOrd="0" destOrd="0" presId="urn:microsoft.com/office/officeart/2008/layout/HorizontalMultiLevelHierarchy"/>
    <dgm:cxn modelId="{1E3F7779-6F2E-4287-9FE5-2D445A3956B1}" type="presParOf" srcId="{ECCC2913-43B1-468D-90E1-6A84A04D7B35}" destId="{EEA3745D-64F6-432A-A6A8-5C34157C5BBF}" srcOrd="0" destOrd="0" presId="urn:microsoft.com/office/officeart/2008/layout/HorizontalMultiLevelHierarchy"/>
    <dgm:cxn modelId="{99C49154-201B-4D9E-A2C8-BCF96641B4BA}" type="presParOf" srcId="{82AC1C5B-1EC1-4DCB-908F-0B96D01464B1}" destId="{938A9CEE-4560-41E6-B30A-257090653BB3}" srcOrd="1" destOrd="0" presId="urn:microsoft.com/office/officeart/2008/layout/HorizontalMultiLevelHierarchy"/>
    <dgm:cxn modelId="{17173752-A25F-43B5-8DD3-D52EBD30081D}" type="presParOf" srcId="{938A9CEE-4560-41E6-B30A-257090653BB3}" destId="{66E068D7-247C-4ACA-99DD-C554D3F57B80}" srcOrd="0" destOrd="0" presId="urn:microsoft.com/office/officeart/2008/layout/HorizontalMultiLevelHierarchy"/>
    <dgm:cxn modelId="{1C70C179-217A-441E-8D12-5CD6EB427544}" type="presParOf" srcId="{938A9CEE-4560-41E6-B30A-257090653BB3}" destId="{63914E9B-48BB-41DB-A99E-1536ACF9B840}" srcOrd="1" destOrd="0" presId="urn:microsoft.com/office/officeart/2008/layout/HorizontalMultiLevelHierarchy"/>
    <dgm:cxn modelId="{A3276FF9-93A7-439B-A5A1-D5E341569B6C}" type="presParOf" srcId="{63914E9B-48BB-41DB-A99E-1536ACF9B840}" destId="{E1432CB7-C57F-4F6A-9AA6-E07A554DE93E}" srcOrd="0" destOrd="0" presId="urn:microsoft.com/office/officeart/2008/layout/HorizontalMultiLevelHierarchy"/>
    <dgm:cxn modelId="{4AD2B96C-47F0-4ECC-9799-5890ECC3836E}" type="presParOf" srcId="{E1432CB7-C57F-4F6A-9AA6-E07A554DE93E}" destId="{5F41697B-5DEF-4290-BCEF-E542470D6E24}" srcOrd="0" destOrd="0" presId="urn:microsoft.com/office/officeart/2008/layout/HorizontalMultiLevelHierarchy"/>
    <dgm:cxn modelId="{50AB31B4-1255-41B1-9CFA-B77C83604695}" type="presParOf" srcId="{63914E9B-48BB-41DB-A99E-1536ACF9B840}" destId="{1537B272-EB92-48BA-8045-8B7A91D923D9}" srcOrd="1" destOrd="0" presId="urn:microsoft.com/office/officeart/2008/layout/HorizontalMultiLevelHierarchy"/>
    <dgm:cxn modelId="{46C6BEA0-917A-4BBC-8D01-1B5420A3B504}" type="presParOf" srcId="{1537B272-EB92-48BA-8045-8B7A91D923D9}" destId="{AA1B7C83-7034-49D6-85C4-E9976616E112}" srcOrd="0" destOrd="0" presId="urn:microsoft.com/office/officeart/2008/layout/HorizontalMultiLevelHierarchy"/>
    <dgm:cxn modelId="{0B8AA55A-9A5E-4FF9-A8AD-9FD40C1677A6}" type="presParOf" srcId="{1537B272-EB92-48BA-8045-8B7A91D923D9}" destId="{863A29AE-EE09-4133-9439-11E9FE8F4114}" srcOrd="1" destOrd="0" presId="urn:microsoft.com/office/officeart/2008/layout/HorizontalMultiLevelHierarchy"/>
    <dgm:cxn modelId="{EFF20BF7-91F4-4AAC-BE98-166B7AE44DD4}" type="presParOf" srcId="{2E4195E7-C526-43C1-8251-2AF2A6B49243}" destId="{F1254FD0-8054-4A01-9BB5-DAF029D79E79}" srcOrd="4" destOrd="0" presId="urn:microsoft.com/office/officeart/2008/layout/HorizontalMultiLevelHierarchy"/>
    <dgm:cxn modelId="{552D1DA5-FE28-4AA4-932F-0DCDBDC084C5}" type="presParOf" srcId="{F1254FD0-8054-4A01-9BB5-DAF029D79E79}" destId="{5EF2A711-6539-4B40-82F4-1D7ACF857AF7}" srcOrd="0" destOrd="0" presId="urn:microsoft.com/office/officeart/2008/layout/HorizontalMultiLevelHierarchy"/>
    <dgm:cxn modelId="{6B26910F-115F-4335-846D-0C0925B173CE}" type="presParOf" srcId="{2E4195E7-C526-43C1-8251-2AF2A6B49243}" destId="{B5CC62BD-C3D7-429F-B9EC-0B5D8AC3ADAF}" srcOrd="5" destOrd="0" presId="urn:microsoft.com/office/officeart/2008/layout/HorizontalMultiLevelHierarchy"/>
    <dgm:cxn modelId="{2591D112-FB34-4363-A411-71B9E8313495}" type="presParOf" srcId="{B5CC62BD-C3D7-429F-B9EC-0B5D8AC3ADAF}" destId="{80600A35-84AA-43CE-81F3-F98690856545}" srcOrd="0" destOrd="0" presId="urn:microsoft.com/office/officeart/2008/layout/HorizontalMultiLevelHierarchy"/>
    <dgm:cxn modelId="{E0ED8C98-4738-4BD5-B2ED-A449F6E7E4A3}" type="presParOf" srcId="{B5CC62BD-C3D7-429F-B9EC-0B5D8AC3ADAF}" destId="{524E3F09-EDD1-4C4E-9154-C3DF6038309F}" srcOrd="1" destOrd="0" presId="urn:microsoft.com/office/officeart/2008/layout/HorizontalMultiLevelHierarchy"/>
    <dgm:cxn modelId="{F904E1EB-1F70-4BF1-9ECA-9F0AFF96D2CA}" type="presParOf" srcId="{524E3F09-EDD1-4C4E-9154-C3DF6038309F}" destId="{08EC2D9E-EEF5-4DFB-B18C-04297E92FEFA}" srcOrd="0" destOrd="0" presId="urn:microsoft.com/office/officeart/2008/layout/HorizontalMultiLevelHierarchy"/>
    <dgm:cxn modelId="{D27F78B5-C7B3-4D4E-8DBB-086033316D65}" type="presParOf" srcId="{08EC2D9E-EEF5-4DFB-B18C-04297E92FEFA}" destId="{DF9BAD71-EF23-4CA3-83FF-AB3C82F6A16F}" srcOrd="0" destOrd="0" presId="urn:microsoft.com/office/officeart/2008/layout/HorizontalMultiLevelHierarchy"/>
    <dgm:cxn modelId="{973E2C82-28C3-4B74-824E-5CA973F78CBC}" type="presParOf" srcId="{524E3F09-EDD1-4C4E-9154-C3DF6038309F}" destId="{CFD0EF6D-F7DA-4E10-89FF-BE4E2630F12D}" srcOrd="1" destOrd="0" presId="urn:microsoft.com/office/officeart/2008/layout/HorizontalMultiLevelHierarchy"/>
    <dgm:cxn modelId="{E46CC6CE-FDD4-4515-AF12-D06482C5C413}" type="presParOf" srcId="{CFD0EF6D-F7DA-4E10-89FF-BE4E2630F12D}" destId="{A9B15C1A-4C4B-4F3A-A878-84EA420CF092}" srcOrd="0" destOrd="0" presId="urn:microsoft.com/office/officeart/2008/layout/HorizontalMultiLevelHierarchy"/>
    <dgm:cxn modelId="{943812DD-633A-4661-868E-6D72D95D9115}" type="presParOf" srcId="{CFD0EF6D-F7DA-4E10-89FF-BE4E2630F12D}" destId="{34ADDADB-DF4A-484B-8460-B0D255B0589C}" srcOrd="1" destOrd="0" presId="urn:microsoft.com/office/officeart/2008/layout/HorizontalMultiLevelHierarchy"/>
    <dgm:cxn modelId="{3C86C33E-B9D6-4463-B880-FE5521A9A2F7}" type="presParOf" srcId="{34ADDADB-DF4A-484B-8460-B0D255B0589C}" destId="{FCD46113-877F-416E-8838-C882836F0D86}" srcOrd="0" destOrd="0" presId="urn:microsoft.com/office/officeart/2008/layout/HorizontalMultiLevelHierarchy"/>
    <dgm:cxn modelId="{EBED511D-C613-4A01-8B38-C5BDBCE1DBF6}" type="presParOf" srcId="{FCD46113-877F-416E-8838-C882836F0D86}" destId="{75CF11DC-1721-423F-B9AF-48802F04849A}" srcOrd="0" destOrd="0" presId="urn:microsoft.com/office/officeart/2008/layout/HorizontalMultiLevelHierarchy"/>
    <dgm:cxn modelId="{D4040CCF-EAD7-4A46-A8DE-A8B0024EF964}" type="presParOf" srcId="{34ADDADB-DF4A-484B-8460-B0D255B0589C}" destId="{F64B44EA-82DA-4EB0-998C-B25716E67284}" srcOrd="1" destOrd="0" presId="urn:microsoft.com/office/officeart/2008/layout/HorizontalMultiLevelHierarchy"/>
    <dgm:cxn modelId="{524C3F9B-21F8-4841-9C77-7091F1B48B07}" type="presParOf" srcId="{F64B44EA-82DA-4EB0-998C-B25716E67284}" destId="{CF727354-29D2-487B-B444-C7F2F7C6251F}" srcOrd="0" destOrd="0" presId="urn:microsoft.com/office/officeart/2008/layout/HorizontalMultiLevelHierarchy"/>
    <dgm:cxn modelId="{5B38E02B-31EE-4AB9-9C20-31800E76C44B}" type="presParOf" srcId="{F64B44EA-82DA-4EB0-998C-B25716E67284}" destId="{58F4A309-14AC-4EA6-8D70-E6386705338C}" srcOrd="1" destOrd="0" presId="urn:microsoft.com/office/officeart/2008/layout/HorizontalMultiLevelHierarchy"/>
    <dgm:cxn modelId="{C487A7E3-C85B-4B79-A3FB-EFFA9ACE0D69}" type="presParOf" srcId="{00B6C323-8ADF-4C2C-A98F-03A35CC9AEB8}" destId="{7C1111C3-71C8-4A59-B707-B9C768098517}" srcOrd="2" destOrd="0" presId="urn:microsoft.com/office/officeart/2008/layout/HorizontalMultiLevelHierarchy"/>
    <dgm:cxn modelId="{75788914-A34B-4D70-802B-F3F81851FBF7}" type="presParOf" srcId="{7C1111C3-71C8-4A59-B707-B9C768098517}" destId="{691C4B03-F193-462B-8563-0CBB3DFC5ADA}" srcOrd="0" destOrd="0" presId="urn:microsoft.com/office/officeart/2008/layout/HorizontalMultiLevelHierarchy"/>
    <dgm:cxn modelId="{D7C51AE9-2E35-48C5-95DB-B5D4609932F7}" type="presParOf" srcId="{00B6C323-8ADF-4C2C-A98F-03A35CC9AEB8}" destId="{9D5FED48-469F-4A5A-AF8C-3669D6E19E26}" srcOrd="3" destOrd="0" presId="urn:microsoft.com/office/officeart/2008/layout/HorizontalMultiLevelHierarchy"/>
    <dgm:cxn modelId="{5C00D8E1-67E9-4CD1-AFA7-3FD90135EF83}" type="presParOf" srcId="{9D5FED48-469F-4A5A-AF8C-3669D6E19E26}" destId="{E2CE8335-163F-4FC8-9EB2-2F1AB9A3494D}" srcOrd="0" destOrd="0" presId="urn:microsoft.com/office/officeart/2008/layout/HorizontalMultiLevelHierarchy"/>
    <dgm:cxn modelId="{69C65A6E-73A5-4ACD-84ED-2579CF445FE2}" type="presParOf" srcId="{9D5FED48-469F-4A5A-AF8C-3669D6E19E26}" destId="{5BF7830B-9D4F-4B32-9BAC-79401EA7EBFE}" srcOrd="1" destOrd="0" presId="urn:microsoft.com/office/officeart/2008/layout/HorizontalMultiLevelHierarchy"/>
    <dgm:cxn modelId="{FE84214A-B5D8-451D-8633-633F4AF1FF6E}" type="presParOf" srcId="{5BF7830B-9D4F-4B32-9BAC-79401EA7EBFE}" destId="{FDCE8F53-E322-4B1B-8535-1DF807DB34B9}" srcOrd="0" destOrd="0" presId="urn:microsoft.com/office/officeart/2008/layout/HorizontalMultiLevelHierarchy"/>
    <dgm:cxn modelId="{258B53D2-6959-4CC7-8659-B0616DF9A1E2}" type="presParOf" srcId="{FDCE8F53-E322-4B1B-8535-1DF807DB34B9}" destId="{F560906A-546D-4571-BA60-ACF2D4A854CB}" srcOrd="0" destOrd="0" presId="urn:microsoft.com/office/officeart/2008/layout/HorizontalMultiLevelHierarchy"/>
    <dgm:cxn modelId="{382C4E6A-01E4-4814-9DE5-AB9D256931B8}" type="presParOf" srcId="{5BF7830B-9D4F-4B32-9BAC-79401EA7EBFE}" destId="{CB0A0623-DC72-4215-ADD7-0AC25601824B}" srcOrd="1" destOrd="0" presId="urn:microsoft.com/office/officeart/2008/layout/HorizontalMultiLevelHierarchy"/>
    <dgm:cxn modelId="{BB0E127E-21FB-4830-8E56-501EC95F3849}" type="presParOf" srcId="{CB0A0623-DC72-4215-ADD7-0AC25601824B}" destId="{7E713748-379C-4B5E-9EC6-622A2DAA67D9}" srcOrd="0" destOrd="0" presId="urn:microsoft.com/office/officeart/2008/layout/HorizontalMultiLevelHierarchy"/>
    <dgm:cxn modelId="{84BA9507-16C4-4CDE-AB1A-B64696A8DD49}" type="presParOf" srcId="{CB0A0623-DC72-4215-ADD7-0AC25601824B}" destId="{0A9C7258-1C75-4D80-BFB2-9E27C4830527}" srcOrd="1" destOrd="0" presId="urn:microsoft.com/office/officeart/2008/layout/HorizontalMultiLevelHierarchy"/>
    <dgm:cxn modelId="{F88ED100-BA6D-4506-94E6-1271D568CD0E}" type="presParOf" srcId="{0A9C7258-1C75-4D80-BFB2-9E27C4830527}" destId="{613A4E0B-58AB-427D-9051-A8B2C6F55381}" srcOrd="0" destOrd="0" presId="urn:microsoft.com/office/officeart/2008/layout/HorizontalMultiLevelHierarchy"/>
    <dgm:cxn modelId="{5498FFD8-8743-4490-8C09-992F44F29D5F}" type="presParOf" srcId="{613A4E0B-58AB-427D-9051-A8B2C6F55381}" destId="{8C07BC25-D6C9-4CF7-B000-4A39865469A4}" srcOrd="0" destOrd="0" presId="urn:microsoft.com/office/officeart/2008/layout/HorizontalMultiLevelHierarchy"/>
    <dgm:cxn modelId="{59FD3BE4-0542-4F7B-B5CD-596CFF74C14E}" type="presParOf" srcId="{0A9C7258-1C75-4D80-BFB2-9E27C4830527}" destId="{248A4993-18CA-48A5-B408-C3E988AC397F}" srcOrd="1" destOrd="0" presId="urn:microsoft.com/office/officeart/2008/layout/HorizontalMultiLevelHierarchy"/>
    <dgm:cxn modelId="{52859D1A-8F39-4B0C-8229-2BF23145AEE3}" type="presParOf" srcId="{248A4993-18CA-48A5-B408-C3E988AC397F}" destId="{50DFE8EC-C200-4654-AAE8-1C218BF1FF46}" srcOrd="0" destOrd="0" presId="urn:microsoft.com/office/officeart/2008/layout/HorizontalMultiLevelHierarchy"/>
    <dgm:cxn modelId="{D21A73DC-659A-455E-B530-E93C2B4024B6}" type="presParOf" srcId="{248A4993-18CA-48A5-B408-C3E988AC397F}" destId="{61B40E03-25B9-485F-840B-FABD981193C2}" srcOrd="1" destOrd="0" presId="urn:microsoft.com/office/officeart/2008/layout/HorizontalMultiLevelHierarchy"/>
    <dgm:cxn modelId="{73F7919B-B9E6-4315-8581-6F181F966234}" type="presParOf" srcId="{61B40E03-25B9-485F-840B-FABD981193C2}" destId="{7212D5D5-1939-4CB3-89C6-89F2F80A28F8}" srcOrd="0" destOrd="0" presId="urn:microsoft.com/office/officeart/2008/layout/HorizontalMultiLevelHierarchy"/>
    <dgm:cxn modelId="{27CF9AA0-3555-451C-89DE-043D27A3A42C}" type="presParOf" srcId="{7212D5D5-1939-4CB3-89C6-89F2F80A28F8}" destId="{923880D7-A7F4-423D-A77A-395DF57084FA}" srcOrd="0" destOrd="0" presId="urn:microsoft.com/office/officeart/2008/layout/HorizontalMultiLevelHierarchy"/>
    <dgm:cxn modelId="{C0E688E1-7C5E-4EC3-B739-F7AB2515CDEA}" type="presParOf" srcId="{61B40E03-25B9-485F-840B-FABD981193C2}" destId="{992A4430-4671-42C1-A29D-A9D8D46002D9}" srcOrd="1" destOrd="0" presId="urn:microsoft.com/office/officeart/2008/layout/HorizontalMultiLevelHierarchy"/>
    <dgm:cxn modelId="{98850221-E8F7-454E-87CA-AE6372DA177D}" type="presParOf" srcId="{992A4430-4671-42C1-A29D-A9D8D46002D9}" destId="{345CA9E2-D35F-4F96-AC71-F5A4B3296559}" srcOrd="0" destOrd="0" presId="urn:microsoft.com/office/officeart/2008/layout/HorizontalMultiLevelHierarchy"/>
    <dgm:cxn modelId="{A16A6878-0A0C-47BF-A7BF-3C16326322DC}" type="presParOf" srcId="{992A4430-4671-42C1-A29D-A9D8D46002D9}" destId="{9AB7CA6D-FED5-4D42-990A-9F6D194A93CE}" srcOrd="1" destOrd="0" presId="urn:microsoft.com/office/officeart/2008/layout/HorizontalMultiLevelHierarchy"/>
    <dgm:cxn modelId="{6B67F0C4-0718-4441-A118-DD6325165B04}" type="presParOf" srcId="{61B40E03-25B9-485F-840B-FABD981193C2}" destId="{61EC9F36-6467-4C56-8762-9BDEAEB0558C}" srcOrd="2" destOrd="0" presId="urn:microsoft.com/office/officeart/2008/layout/HorizontalMultiLevelHierarchy"/>
    <dgm:cxn modelId="{C34B5E11-5C54-4792-BA7E-F9690AA1D857}" type="presParOf" srcId="{61EC9F36-6467-4C56-8762-9BDEAEB0558C}" destId="{56535C95-9828-4467-977E-B10818263CCF}" srcOrd="0" destOrd="0" presId="urn:microsoft.com/office/officeart/2008/layout/HorizontalMultiLevelHierarchy"/>
    <dgm:cxn modelId="{CA9D4C1F-1B12-497E-BAA7-873C34287127}" type="presParOf" srcId="{61B40E03-25B9-485F-840B-FABD981193C2}" destId="{B7972F04-0B60-4B99-91E2-5E6F68EAA60F}" srcOrd="3" destOrd="0" presId="urn:microsoft.com/office/officeart/2008/layout/HorizontalMultiLevelHierarchy"/>
    <dgm:cxn modelId="{025CEE52-F550-4506-BE68-4106B22CE1BB}" type="presParOf" srcId="{B7972F04-0B60-4B99-91E2-5E6F68EAA60F}" destId="{550E294F-EC44-419B-ACBA-76EA29C580AF}" srcOrd="0" destOrd="0" presId="urn:microsoft.com/office/officeart/2008/layout/HorizontalMultiLevelHierarchy"/>
    <dgm:cxn modelId="{2C02C98D-B6C9-46DB-A61D-ADBBB078C9FE}" type="presParOf" srcId="{B7972F04-0B60-4B99-91E2-5E6F68EAA60F}" destId="{8ADD7700-BF9D-4528-AC43-B6211735D275}" srcOrd="1" destOrd="0" presId="urn:microsoft.com/office/officeart/2008/layout/HorizontalMultiLevelHierarchy"/>
    <dgm:cxn modelId="{08D1ACEA-CC87-4273-B74E-2C898F83E52C}" type="presParOf" srcId="{61B40E03-25B9-485F-840B-FABD981193C2}" destId="{B40EE180-25AF-4204-AE56-CB1DD087B5AE}" srcOrd="4" destOrd="0" presId="urn:microsoft.com/office/officeart/2008/layout/HorizontalMultiLevelHierarchy"/>
    <dgm:cxn modelId="{3DF18F8E-6750-463D-BAD6-62E7CF8914B0}" type="presParOf" srcId="{B40EE180-25AF-4204-AE56-CB1DD087B5AE}" destId="{5409006B-7558-4B23-8991-ED1CB7E3B5FA}" srcOrd="0" destOrd="0" presId="urn:microsoft.com/office/officeart/2008/layout/HorizontalMultiLevelHierarchy"/>
    <dgm:cxn modelId="{55AD0D93-6F65-4CD4-80FC-21C966C762E0}" type="presParOf" srcId="{61B40E03-25B9-485F-840B-FABD981193C2}" destId="{9F7E7953-E790-49A9-BCA3-F4508AB4F89B}" srcOrd="5" destOrd="0" presId="urn:microsoft.com/office/officeart/2008/layout/HorizontalMultiLevelHierarchy"/>
    <dgm:cxn modelId="{18E2380F-48DD-49D3-B706-E2EF23A8EFA8}" type="presParOf" srcId="{9F7E7953-E790-49A9-BCA3-F4508AB4F89B}" destId="{96150568-7483-44FC-9BA6-DE9EA1D929E8}" srcOrd="0" destOrd="0" presId="urn:microsoft.com/office/officeart/2008/layout/HorizontalMultiLevelHierarchy"/>
    <dgm:cxn modelId="{F15FC06D-4CEA-472E-B448-88EAF41A90C6}" type="presParOf" srcId="{9F7E7953-E790-49A9-BCA3-F4508AB4F89B}" destId="{61D5AFD2-377A-4928-A36E-4248BEDE4573}" srcOrd="1" destOrd="0" presId="urn:microsoft.com/office/officeart/2008/layout/HorizontalMultiLevelHierarchy"/>
    <dgm:cxn modelId="{88CAE0DA-3333-4ADA-9082-F59A3CE29451}" type="presParOf" srcId="{61B40E03-25B9-485F-840B-FABD981193C2}" destId="{CDB19BF2-AEC5-4257-B156-9309200289C7}" srcOrd="6" destOrd="0" presId="urn:microsoft.com/office/officeart/2008/layout/HorizontalMultiLevelHierarchy"/>
    <dgm:cxn modelId="{ADED3A77-3F1C-4C95-90F6-FBFE001D3FD3}" type="presParOf" srcId="{CDB19BF2-AEC5-4257-B156-9309200289C7}" destId="{3476A4FA-4757-486A-9465-66B176A1755F}" srcOrd="0" destOrd="0" presId="urn:microsoft.com/office/officeart/2008/layout/HorizontalMultiLevelHierarchy"/>
    <dgm:cxn modelId="{28B1F54C-43E9-4EF1-9FEF-2EEF11938D0C}" type="presParOf" srcId="{61B40E03-25B9-485F-840B-FABD981193C2}" destId="{3ECFF343-C18A-4562-A9EF-87A1AC7A5FFD}" srcOrd="7" destOrd="0" presId="urn:microsoft.com/office/officeart/2008/layout/HorizontalMultiLevelHierarchy"/>
    <dgm:cxn modelId="{8D506BC5-306D-4F6E-A977-FA4D4642C543}" type="presParOf" srcId="{3ECFF343-C18A-4562-A9EF-87A1AC7A5FFD}" destId="{D25D64C0-4B64-41AC-92CE-07D758B6DB9F}" srcOrd="0" destOrd="0" presId="urn:microsoft.com/office/officeart/2008/layout/HorizontalMultiLevelHierarchy"/>
    <dgm:cxn modelId="{1110C613-1B51-4AA1-B55C-2D9E0BF1F46B}" type="presParOf" srcId="{3ECFF343-C18A-4562-A9EF-87A1AC7A5FFD}" destId="{9B1955A2-E3E9-484D-BB33-C182D6D55706}" srcOrd="1" destOrd="0" presId="urn:microsoft.com/office/officeart/2008/layout/HorizontalMultiLevelHierarchy"/>
    <dgm:cxn modelId="{BA89141C-FF84-44C4-9D4A-598678170A98}" type="presParOf" srcId="{61B40E03-25B9-485F-840B-FABD981193C2}" destId="{3C4CE92F-335B-4A7A-8BB0-EC6AFC5BABCB}" srcOrd="8" destOrd="0" presId="urn:microsoft.com/office/officeart/2008/layout/HorizontalMultiLevelHierarchy"/>
    <dgm:cxn modelId="{A398D2BF-FF75-4A4F-B5A2-5284E67C2B44}" type="presParOf" srcId="{3C4CE92F-335B-4A7A-8BB0-EC6AFC5BABCB}" destId="{4DD7E8C5-D4E3-4A07-A586-B06A3F0FA0A4}" srcOrd="0" destOrd="0" presId="urn:microsoft.com/office/officeart/2008/layout/HorizontalMultiLevelHierarchy"/>
    <dgm:cxn modelId="{727A6CA9-5CA8-4E30-972D-67C44E084669}" type="presParOf" srcId="{61B40E03-25B9-485F-840B-FABD981193C2}" destId="{87BAE170-9526-4F81-9E7A-EA1B9D22F3DD}" srcOrd="9" destOrd="0" presId="urn:microsoft.com/office/officeart/2008/layout/HorizontalMultiLevelHierarchy"/>
    <dgm:cxn modelId="{3E5C268A-F252-4895-A067-84CDC4828C32}" type="presParOf" srcId="{87BAE170-9526-4F81-9E7A-EA1B9D22F3DD}" destId="{964E3496-9F20-4756-A220-FBA1D5E4980C}" srcOrd="0" destOrd="0" presId="urn:microsoft.com/office/officeart/2008/layout/HorizontalMultiLevelHierarchy"/>
    <dgm:cxn modelId="{9FDB8704-F359-40FF-A640-B21A427CC0DB}" type="presParOf" srcId="{87BAE170-9526-4F81-9E7A-EA1B9D22F3DD}" destId="{7E72DFF7-2DE5-40EC-983E-F3252481647F}" srcOrd="1" destOrd="0" presId="urn:microsoft.com/office/officeart/2008/layout/HorizontalMultiLevelHierarchy"/>
    <dgm:cxn modelId="{CE1367F8-E05B-4424-A854-14BF9DA57E93}" type="presParOf" srcId="{61B40E03-25B9-485F-840B-FABD981193C2}" destId="{BD15981F-569F-4B3E-A29C-E329AE7B81D1}" srcOrd="10" destOrd="0" presId="urn:microsoft.com/office/officeart/2008/layout/HorizontalMultiLevelHierarchy"/>
    <dgm:cxn modelId="{8471743B-8A44-4ACC-AC24-2EA9F64DD652}" type="presParOf" srcId="{BD15981F-569F-4B3E-A29C-E329AE7B81D1}" destId="{CB2039D7-A122-4FBD-A84B-449349191360}" srcOrd="0" destOrd="0" presId="urn:microsoft.com/office/officeart/2008/layout/HorizontalMultiLevelHierarchy"/>
    <dgm:cxn modelId="{DE8EDA65-1A52-4628-B703-CB4CE19FB35C}" type="presParOf" srcId="{61B40E03-25B9-485F-840B-FABD981193C2}" destId="{4C59AE14-DC1C-4F22-93F7-7076D149C213}" srcOrd="11" destOrd="0" presId="urn:microsoft.com/office/officeart/2008/layout/HorizontalMultiLevelHierarchy"/>
    <dgm:cxn modelId="{80A8F822-7320-47DB-9CF6-A3E3488E96CB}" type="presParOf" srcId="{4C59AE14-DC1C-4F22-93F7-7076D149C213}" destId="{5E8E4353-97E3-4769-8745-E51435D5D5C3}" srcOrd="0" destOrd="0" presId="urn:microsoft.com/office/officeart/2008/layout/HorizontalMultiLevelHierarchy"/>
    <dgm:cxn modelId="{AA70EBE7-ADC7-4B83-B66C-C81F68CFDA3D}" type="presParOf" srcId="{4C59AE14-DC1C-4F22-93F7-7076D149C213}" destId="{C82AC1AC-4E81-4CA3-A849-749A41D237D4}" srcOrd="1" destOrd="0" presId="urn:microsoft.com/office/officeart/2008/layout/HorizontalMultiLevelHierarchy"/>
    <dgm:cxn modelId="{3370D34F-4646-48F8-83E0-F5BE8BA82175}" type="presParOf" srcId="{0A9C7258-1C75-4D80-BFB2-9E27C4830527}" destId="{FD39EFE5-E566-4C4B-AD09-CABEB3C1B052}" srcOrd="2" destOrd="0" presId="urn:microsoft.com/office/officeart/2008/layout/HorizontalMultiLevelHierarchy"/>
    <dgm:cxn modelId="{30F526AE-CD97-47B2-AC8F-4AA7C07B09DB}" type="presParOf" srcId="{FD39EFE5-E566-4C4B-AD09-CABEB3C1B052}" destId="{2A0C8DB7-887D-45CC-B4A9-59004B9EF6B0}" srcOrd="0" destOrd="0" presId="urn:microsoft.com/office/officeart/2008/layout/HorizontalMultiLevelHierarchy"/>
    <dgm:cxn modelId="{EA19DCE2-5FFB-4524-AAE3-37816235A081}" type="presParOf" srcId="{0A9C7258-1C75-4D80-BFB2-9E27C4830527}" destId="{01BD149F-2A12-40DA-B396-6A24B987BB37}" srcOrd="3" destOrd="0" presId="urn:microsoft.com/office/officeart/2008/layout/HorizontalMultiLevelHierarchy"/>
    <dgm:cxn modelId="{64C7EFE1-D687-48D7-8FFF-111101B10B92}" type="presParOf" srcId="{01BD149F-2A12-40DA-B396-6A24B987BB37}" destId="{3AC91184-82E7-4A6A-A8EE-1079E8DAE50D}" srcOrd="0" destOrd="0" presId="urn:microsoft.com/office/officeart/2008/layout/HorizontalMultiLevelHierarchy"/>
    <dgm:cxn modelId="{38B3219E-338D-40E5-9459-913CCF77DFCF}" type="presParOf" srcId="{01BD149F-2A12-40DA-B396-6A24B987BB37}" destId="{D37602E7-E4D0-41A9-B58B-C8D91D41BDCA}" srcOrd="1" destOrd="0" presId="urn:microsoft.com/office/officeart/2008/layout/HorizontalMultiLevelHierarchy"/>
    <dgm:cxn modelId="{B3E6B7B6-5889-4EC7-99D5-ABF06266185B}" type="presParOf" srcId="{5BF7830B-9D4F-4B32-9BAC-79401EA7EBFE}" destId="{2DAC4065-1AE1-4D2A-9CB3-313BFA3EB235}" srcOrd="2" destOrd="0" presId="urn:microsoft.com/office/officeart/2008/layout/HorizontalMultiLevelHierarchy"/>
    <dgm:cxn modelId="{8E4BF1C5-3E2B-41F2-B25F-06D8656523E3}" type="presParOf" srcId="{2DAC4065-1AE1-4D2A-9CB3-313BFA3EB235}" destId="{36BD0849-2EE9-413C-915C-E1056298E9F6}" srcOrd="0" destOrd="0" presId="urn:microsoft.com/office/officeart/2008/layout/HorizontalMultiLevelHierarchy"/>
    <dgm:cxn modelId="{2C01DC5E-B52B-440E-A10A-24956BD856AF}" type="presParOf" srcId="{5BF7830B-9D4F-4B32-9BAC-79401EA7EBFE}" destId="{CF0D117A-B894-4C59-8BAD-433C5901E9EA}" srcOrd="3" destOrd="0" presId="urn:microsoft.com/office/officeart/2008/layout/HorizontalMultiLevelHierarchy"/>
    <dgm:cxn modelId="{3D4A1C04-51FE-4A7B-B8C2-4A29DF51FD77}" type="presParOf" srcId="{CF0D117A-B894-4C59-8BAD-433C5901E9EA}" destId="{CBB3B77D-EBA8-4D22-98DB-01717DAA0DBE}" srcOrd="0" destOrd="0" presId="urn:microsoft.com/office/officeart/2008/layout/HorizontalMultiLevelHierarchy"/>
    <dgm:cxn modelId="{030AAA36-1BF4-4DEB-9BB5-F42082A22C0F}" type="presParOf" srcId="{CF0D117A-B894-4C59-8BAD-433C5901E9EA}" destId="{1C3F80D4-DCCD-4D3C-BD35-30B5741F7FA1}" srcOrd="1" destOrd="0" presId="urn:microsoft.com/office/officeart/2008/layout/HorizontalMultiLevelHierarchy"/>
    <dgm:cxn modelId="{B7E3D910-7F0C-488B-BB8B-5635DA1E7DA5}" type="presParOf" srcId="{1C3F80D4-DCCD-4D3C-BD35-30B5741F7FA1}" destId="{1B7060DC-728A-447E-976E-69713194FB07}" srcOrd="0" destOrd="0" presId="urn:microsoft.com/office/officeart/2008/layout/HorizontalMultiLevelHierarchy"/>
    <dgm:cxn modelId="{5BC41533-3353-4C8F-8A81-B18BCE9E78E9}" type="presParOf" srcId="{1B7060DC-728A-447E-976E-69713194FB07}" destId="{21CF8C5B-CC44-482D-8CEF-644045B7ABBF}" srcOrd="0" destOrd="0" presId="urn:microsoft.com/office/officeart/2008/layout/HorizontalMultiLevelHierarchy"/>
    <dgm:cxn modelId="{79051F8E-4C02-46A2-AC4A-E0699D12F6EA}" type="presParOf" srcId="{1C3F80D4-DCCD-4D3C-BD35-30B5741F7FA1}" destId="{E70EDBFF-80A5-4796-A681-F4B0E75C8897}" srcOrd="1" destOrd="0" presId="urn:microsoft.com/office/officeart/2008/layout/HorizontalMultiLevelHierarchy"/>
    <dgm:cxn modelId="{D9BDA3B5-118A-4B99-9997-B94F532930A0}" type="presParOf" srcId="{E70EDBFF-80A5-4796-A681-F4B0E75C8897}" destId="{4AE60FE5-0106-4009-A9AD-E85CABEF1AC2}" srcOrd="0" destOrd="0" presId="urn:microsoft.com/office/officeart/2008/layout/HorizontalMultiLevelHierarchy"/>
    <dgm:cxn modelId="{24124032-AB91-4767-B469-FE1CDF7D38C2}" type="presParOf" srcId="{E70EDBFF-80A5-4796-A681-F4B0E75C8897}" destId="{8AF14465-2548-420F-9755-0F5AA08DFD9F}" srcOrd="1" destOrd="0" presId="urn:microsoft.com/office/officeart/2008/layout/HorizontalMultiLevelHierarchy"/>
    <dgm:cxn modelId="{D1E2D599-90ED-4946-8352-78BAE8252038}" type="presParOf" srcId="{5BF7830B-9D4F-4B32-9BAC-79401EA7EBFE}" destId="{65055C2D-2B2C-4D84-ACA4-59F12A018C1E}" srcOrd="4" destOrd="0" presId="urn:microsoft.com/office/officeart/2008/layout/HorizontalMultiLevelHierarchy"/>
    <dgm:cxn modelId="{469DE8A4-AFE8-44A4-A5DC-4752309311C0}" type="presParOf" srcId="{65055C2D-2B2C-4D84-ACA4-59F12A018C1E}" destId="{34044C52-B2E6-48E7-B324-5D6AF4102F09}" srcOrd="0" destOrd="0" presId="urn:microsoft.com/office/officeart/2008/layout/HorizontalMultiLevelHierarchy"/>
    <dgm:cxn modelId="{66594CDD-80F6-4A11-A227-74A4ECD1F356}" type="presParOf" srcId="{5BF7830B-9D4F-4B32-9BAC-79401EA7EBFE}" destId="{991B1D36-CB77-46A1-BC4C-6CAE14BF46FA}" srcOrd="5" destOrd="0" presId="urn:microsoft.com/office/officeart/2008/layout/HorizontalMultiLevelHierarchy"/>
    <dgm:cxn modelId="{E0DDB40C-6AE8-4B6A-88E4-0AB6C7202E1C}" type="presParOf" srcId="{991B1D36-CB77-46A1-BC4C-6CAE14BF46FA}" destId="{D39F0EBD-FE23-49ED-8731-BF50C8139E65}" srcOrd="0" destOrd="0" presId="urn:microsoft.com/office/officeart/2008/layout/HorizontalMultiLevelHierarchy"/>
    <dgm:cxn modelId="{353B2385-E8AA-40CA-A745-FFCE0AF679F1}" type="presParOf" srcId="{991B1D36-CB77-46A1-BC4C-6CAE14BF46FA}" destId="{F1DCEF4C-BF38-4656-83D5-2569D9AB8F90}" srcOrd="1" destOrd="0" presId="urn:microsoft.com/office/officeart/2008/layout/HorizontalMultiLevelHierarchy"/>
    <dgm:cxn modelId="{E2A2B6C1-9DAC-4104-88F5-749868FCA265}" type="presParOf" srcId="{F1DCEF4C-BF38-4656-83D5-2569D9AB8F90}" destId="{E5ED6FB0-7FE4-432D-A7E2-1C05993FCA60}" srcOrd="0" destOrd="0" presId="urn:microsoft.com/office/officeart/2008/layout/HorizontalMultiLevelHierarchy"/>
    <dgm:cxn modelId="{141EF8C2-ED74-40BC-8B61-B0854EED45F0}" type="presParOf" srcId="{E5ED6FB0-7FE4-432D-A7E2-1C05993FCA60}" destId="{AD5F8567-37F6-4CAA-8B49-515B5BB217E9}" srcOrd="0" destOrd="0" presId="urn:microsoft.com/office/officeart/2008/layout/HorizontalMultiLevelHierarchy"/>
    <dgm:cxn modelId="{421EFE5E-9979-4DA0-8F43-330C4D19719F}" type="presParOf" srcId="{F1DCEF4C-BF38-4656-83D5-2569D9AB8F90}" destId="{C64367B0-CE7E-4A5B-8B59-965B994772BA}" srcOrd="1" destOrd="0" presId="urn:microsoft.com/office/officeart/2008/layout/HorizontalMultiLevelHierarchy"/>
    <dgm:cxn modelId="{A025DFBC-B2BD-4E4B-A268-0D088FC3AF84}" type="presParOf" srcId="{C64367B0-CE7E-4A5B-8B59-965B994772BA}" destId="{53AEF0C2-BE19-450F-87F1-3F6A8CDD2C4F}" srcOrd="0" destOrd="0" presId="urn:microsoft.com/office/officeart/2008/layout/HorizontalMultiLevelHierarchy"/>
    <dgm:cxn modelId="{C3AD6BF2-444C-4ED7-8611-7011F4194F52}" type="presParOf" srcId="{C64367B0-CE7E-4A5B-8B59-965B994772BA}" destId="{B8A8BEA3-1D8C-4173-8CBF-E46AE9E50268}" srcOrd="1" destOrd="0" presId="urn:microsoft.com/office/officeart/2008/layout/HorizontalMultiLevelHierarchy"/>
    <dgm:cxn modelId="{0B09A49E-C120-4525-8C8E-F8657D8598EE}" type="presParOf" srcId="{F1DCEF4C-BF38-4656-83D5-2569D9AB8F90}" destId="{40169FCD-FE65-4130-A61A-B8E1A88BB39C}" srcOrd="2" destOrd="0" presId="urn:microsoft.com/office/officeart/2008/layout/HorizontalMultiLevelHierarchy"/>
    <dgm:cxn modelId="{83A96807-7FE2-4F43-AA08-1708F78D505D}" type="presParOf" srcId="{40169FCD-FE65-4130-A61A-B8E1A88BB39C}" destId="{9549546E-7602-4CE5-923E-71EF7D20F9E2}" srcOrd="0" destOrd="0" presId="urn:microsoft.com/office/officeart/2008/layout/HorizontalMultiLevelHierarchy"/>
    <dgm:cxn modelId="{9515D101-06E4-43D3-8567-A1FAB9244B1B}" type="presParOf" srcId="{F1DCEF4C-BF38-4656-83D5-2569D9AB8F90}" destId="{8C364F62-B365-421B-9148-AA96BA76C657}" srcOrd="3" destOrd="0" presId="urn:microsoft.com/office/officeart/2008/layout/HorizontalMultiLevelHierarchy"/>
    <dgm:cxn modelId="{308622E7-BEEA-4846-B28E-4A12108C7D28}" type="presParOf" srcId="{8C364F62-B365-421B-9148-AA96BA76C657}" destId="{40EC32F7-F4B0-4CF9-8799-421C01F4B65A}" srcOrd="0" destOrd="0" presId="urn:microsoft.com/office/officeart/2008/layout/HorizontalMultiLevelHierarchy"/>
    <dgm:cxn modelId="{3D4C546F-07ED-4C29-9334-01394CBA97DB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Go on to Imporve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A259D036-E252-4F46-89D5-D7C43D852072}">
      <dgm:prSet phldrT="[文本]"/>
      <dgm:spPr/>
      <dgm:t>
        <a:bodyPr/>
        <a:lstStyle/>
        <a:p>
          <a:r>
            <a:rPr lang="en-US" altLang="zh-CN"/>
            <a:t>Mentality</a:t>
          </a:r>
          <a:endParaRPr lang="zh-CN" altLang="en-US"/>
        </a:p>
      </dgm:t>
    </dgm:pt>
    <dgm:pt modelId="{83C7A5BA-BD41-42A8-8691-B356FCD55303}" type="parTrans" cxnId="{6FD26CCE-61F2-4079-B5DF-DB092DB24A4B}">
      <dgm:prSet/>
      <dgm:spPr/>
      <dgm:t>
        <a:bodyPr/>
        <a:lstStyle/>
        <a:p>
          <a:endParaRPr lang="en-US"/>
        </a:p>
      </dgm:t>
    </dgm:pt>
    <dgm:pt modelId="{72784B6C-A94E-492B-9E61-CDBE67B8B355}" type="sibTrans" cxnId="{6FD26CCE-61F2-4079-B5DF-DB092DB24A4B}">
      <dgm:prSet/>
      <dgm:spPr/>
      <dgm:t>
        <a:bodyPr/>
        <a:lstStyle/>
        <a:p>
          <a:endParaRPr lang="en-US"/>
        </a:p>
      </dgm:t>
    </dgm:pt>
    <dgm:pt modelId="{92943472-1FC5-440D-891D-5DF73916E79B}">
      <dgm:prSet phldrT="[文本]"/>
      <dgm:spPr/>
      <dgm:t>
        <a:bodyPr/>
        <a:lstStyle/>
        <a:p>
          <a:r>
            <a:rPr lang="en-US" altLang="zh-CN"/>
            <a:t>Review/Iterative</a:t>
          </a:r>
          <a:endParaRPr lang="zh-CN" altLang="en-US"/>
        </a:p>
      </dgm:t>
    </dgm:pt>
    <dgm:pt modelId="{7DE60774-99E8-4E6F-839D-9542DA29E0D6}" type="parTrans" cxnId="{560C5496-5309-45AC-9EFC-A2A26B1C2A8F}">
      <dgm:prSet/>
      <dgm:spPr/>
      <dgm:t>
        <a:bodyPr/>
        <a:lstStyle/>
        <a:p>
          <a:endParaRPr lang="en-US"/>
        </a:p>
      </dgm:t>
    </dgm:pt>
    <dgm:pt modelId="{AF4E0A3C-8032-4877-B402-596F299D71D8}" type="sibTrans" cxnId="{560C5496-5309-45AC-9EFC-A2A26B1C2A8F}">
      <dgm:prSet/>
      <dgm:spPr/>
      <dgm:t>
        <a:bodyPr/>
        <a:lstStyle/>
        <a:p>
          <a:endParaRPr lang="en-US"/>
        </a:p>
      </dgm:t>
    </dgm:pt>
    <dgm:pt modelId="{4FF0D85A-4897-4054-B867-4996B0DDFD12}">
      <dgm:prSet phldrT="[文本]"/>
      <dgm:spPr/>
      <dgm:t>
        <a:bodyPr/>
        <a:lstStyle/>
        <a:p>
          <a:r>
            <a:rPr lang="en-US" altLang="zh-CN"/>
            <a:t>Study to Practice</a:t>
          </a:r>
          <a:endParaRPr lang="zh-CN" altLang="en-US"/>
        </a:p>
      </dgm:t>
    </dgm:pt>
    <dgm:pt modelId="{1033FCC8-8584-431A-952E-309887FC86F6}" type="parTrans" cxnId="{9272D00E-62B0-47E2-BE1E-A03262B92627}">
      <dgm:prSet/>
      <dgm:spPr/>
      <dgm:t>
        <a:bodyPr/>
        <a:lstStyle/>
        <a:p>
          <a:endParaRPr lang="en-US"/>
        </a:p>
      </dgm:t>
    </dgm:pt>
    <dgm:pt modelId="{D7EA4CEF-80C9-423C-B96D-2C7779EEC564}" type="sibTrans" cxnId="{9272D00E-62B0-47E2-BE1E-A03262B9262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22DC00D5-0FC3-4C9A-B889-B732357E2B93}" type="pres">
      <dgm:prSet presAssocID="{BABE4003-F75E-4534-9FC6-C7838D1F65EC}" presName="conn2-1" presStyleLbl="parChTrans1D2" presStyleIdx="0" presStyleCnt="2"/>
      <dgm:spPr/>
    </dgm:pt>
    <dgm:pt modelId="{498C54E6-5AF2-41FC-BD70-4FF8CCF94CF6}" type="pres">
      <dgm:prSet presAssocID="{BABE4003-F75E-4534-9FC6-C7838D1F65EC}" presName="connTx" presStyleLbl="parChTrans1D2" presStyleIdx="0" presStyleCnt="2"/>
      <dgm:spPr/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C9D00E2-9FA1-487A-AAA3-C01D0693764C}" type="pres">
      <dgm:prSet presAssocID="{83C7A5BA-BD41-42A8-8691-B356FCD55303}" presName="conn2-1" presStyleLbl="parChTrans1D3" presStyleIdx="0" presStyleCnt="2"/>
      <dgm:spPr/>
    </dgm:pt>
    <dgm:pt modelId="{8217F1E9-3FA1-45AC-8F19-1D3AF97D49F2}" type="pres">
      <dgm:prSet presAssocID="{83C7A5BA-BD41-42A8-8691-B356FCD55303}" presName="connTx" presStyleLbl="parChTrans1D3" presStyleIdx="0" presStyleCnt="2"/>
      <dgm:spPr/>
    </dgm:pt>
    <dgm:pt modelId="{BF54D04C-3500-48CB-A089-4E63C96B62F8}" type="pres">
      <dgm:prSet presAssocID="{A259D036-E252-4F46-89D5-D7C43D852072}" presName="root2" presStyleCnt="0"/>
      <dgm:spPr/>
    </dgm:pt>
    <dgm:pt modelId="{5E6EE8F9-05E5-49FA-8A3F-BCC46365BF48}" type="pres">
      <dgm:prSet presAssocID="{A259D036-E252-4F46-89D5-D7C43D85207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7F6D0F-60A5-4B52-BE3E-460199B07E35}" type="pres">
      <dgm:prSet presAssocID="{A259D036-E252-4F46-89D5-D7C43D852072}" presName="level3hierChild" presStyleCnt="0"/>
      <dgm:spPr/>
    </dgm:pt>
    <dgm:pt modelId="{DEE8D79F-D8B6-43CA-BCCE-580C65ECC61D}" type="pres">
      <dgm:prSet presAssocID="{7DE60774-99E8-4E6F-839D-9542DA29E0D6}" presName="conn2-1" presStyleLbl="parChTrans1D2" presStyleIdx="1" presStyleCnt="2"/>
      <dgm:spPr/>
    </dgm:pt>
    <dgm:pt modelId="{4785FE8D-EBF0-44D4-A8AD-1B6A558C8DFF}" type="pres">
      <dgm:prSet presAssocID="{7DE60774-99E8-4E6F-839D-9542DA29E0D6}" presName="connTx" presStyleLbl="parChTrans1D2" presStyleIdx="1" presStyleCnt="2"/>
      <dgm:spPr/>
    </dgm:pt>
    <dgm:pt modelId="{3F0A45F9-084E-45CC-8ECE-B3372E524759}" type="pres">
      <dgm:prSet presAssocID="{92943472-1FC5-440D-891D-5DF73916E79B}" presName="root2" presStyleCnt="0"/>
      <dgm:spPr/>
    </dgm:pt>
    <dgm:pt modelId="{F8ABCB3D-43DB-4802-A6FF-205A141EB809}" type="pres">
      <dgm:prSet presAssocID="{92943472-1FC5-440D-891D-5DF73916E79B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F276A46-571E-4010-86DA-F44CA10DC570}" type="pres">
      <dgm:prSet presAssocID="{92943472-1FC5-440D-891D-5DF73916E79B}" presName="level3hierChild" presStyleCnt="0"/>
      <dgm:spPr/>
    </dgm:pt>
    <dgm:pt modelId="{0EAB1FC5-77F2-4AD5-A5DD-4167E6364B04}" type="pres">
      <dgm:prSet presAssocID="{1033FCC8-8584-431A-952E-309887FC86F6}" presName="conn2-1" presStyleLbl="parChTrans1D3" presStyleIdx="1" presStyleCnt="2"/>
      <dgm:spPr/>
    </dgm:pt>
    <dgm:pt modelId="{2D6667DA-ABEE-47AE-967D-349403110729}" type="pres">
      <dgm:prSet presAssocID="{1033FCC8-8584-431A-952E-309887FC86F6}" presName="connTx" presStyleLbl="parChTrans1D3" presStyleIdx="1" presStyleCnt="2"/>
      <dgm:spPr/>
    </dgm:pt>
    <dgm:pt modelId="{8C4D47B6-5879-45FF-BD6F-27018352A9F9}" type="pres">
      <dgm:prSet presAssocID="{4FF0D85A-4897-4054-B867-4996B0DDFD12}" presName="root2" presStyleCnt="0"/>
      <dgm:spPr/>
    </dgm:pt>
    <dgm:pt modelId="{039648F3-C708-4B7A-B701-6E23668FEAA8}" type="pres">
      <dgm:prSet presAssocID="{4FF0D85A-4897-4054-B867-4996B0DDFD12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C33C6D-3506-4993-ADB5-FE1D64DDC752}" type="pres">
      <dgm:prSet presAssocID="{4FF0D85A-4897-4054-B867-4996B0DDFD12}" presName="level3hierChild" presStyleCnt="0"/>
      <dgm:spPr/>
    </dgm:pt>
  </dgm:ptLst>
  <dgm:cxnLst>
    <dgm:cxn modelId="{A83DE8B3-5B11-4F72-9674-8FE646CD5E77}" srcId="{FCCAE72E-3741-4C5F-B697-2CEBFC92CDF7}" destId="{C593C0BC-990E-47AF-BD87-3ADB768AA8D6}" srcOrd="0" destOrd="0" parTransId="{BABE4003-F75E-4534-9FC6-C7838D1F65EC}" sibTransId="{F11D96FD-5B0E-4A3E-8CD6-2B3642D8950D}"/>
    <dgm:cxn modelId="{FE98716D-64E0-4F0E-8C42-E83C33621298}" type="presOf" srcId="{BABE4003-F75E-4534-9FC6-C7838D1F65EC}" destId="{498C54E6-5AF2-41FC-BD70-4FF8CCF94CF6}" srcOrd="1" destOrd="0" presId="urn:microsoft.com/office/officeart/2008/layout/HorizontalMultiLevelHierarchy"/>
    <dgm:cxn modelId="{9272D00E-62B0-47E2-BE1E-A03262B92627}" srcId="{92943472-1FC5-440D-891D-5DF73916E79B}" destId="{4FF0D85A-4897-4054-B867-4996B0DDFD12}" srcOrd="0" destOrd="0" parTransId="{1033FCC8-8584-431A-952E-309887FC86F6}" sibTransId="{D7EA4CEF-80C9-423C-B96D-2C7779EEC564}"/>
    <dgm:cxn modelId="{007CE930-6601-439C-A51C-247FF7B5DED6}" type="presOf" srcId="{83C7A5BA-BD41-42A8-8691-B356FCD55303}" destId="{DC9D00E2-9FA1-487A-AAA3-C01D0693764C}" srcOrd="0" destOrd="0" presId="urn:microsoft.com/office/officeart/2008/layout/HorizontalMultiLevelHierarchy"/>
    <dgm:cxn modelId="{8219302B-2E9C-4A9F-BCE7-1E21F022B1E0}" type="presOf" srcId="{7DE60774-99E8-4E6F-839D-9542DA29E0D6}" destId="{DEE8D79F-D8B6-43CA-BCCE-580C65ECC61D}" srcOrd="0" destOrd="0" presId="urn:microsoft.com/office/officeart/2008/layout/HorizontalMultiLevelHierarchy"/>
    <dgm:cxn modelId="{5586FE9D-B197-4BFF-B761-5DD863288CE5}" type="presOf" srcId="{92943472-1FC5-440D-891D-5DF73916E79B}" destId="{F8ABCB3D-43DB-4802-A6FF-205A141EB809}" srcOrd="0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5F233213-489C-47BB-BF16-BCD958D09104}" type="presOf" srcId="{83C7A5BA-BD41-42A8-8691-B356FCD55303}" destId="{8217F1E9-3FA1-45AC-8F19-1D3AF97D49F2}" srcOrd="1" destOrd="0" presId="urn:microsoft.com/office/officeart/2008/layout/HorizontalMultiLevelHierarchy"/>
    <dgm:cxn modelId="{5680B428-3C05-4B26-837F-327D2CDB7C5A}" type="presOf" srcId="{4FF0D85A-4897-4054-B867-4996B0DDFD12}" destId="{039648F3-C708-4B7A-B701-6E23668FEAA8}" srcOrd="0" destOrd="0" presId="urn:microsoft.com/office/officeart/2008/layout/HorizontalMultiLevelHierarchy"/>
    <dgm:cxn modelId="{C5586286-BE10-4377-A605-897619BD3776}" type="presOf" srcId="{7DE60774-99E8-4E6F-839D-9542DA29E0D6}" destId="{4785FE8D-EBF0-44D4-A8AD-1B6A558C8DFF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DA9DE9E-3F66-4D2F-B6AF-7C01B5FDEE4D}" type="presOf" srcId="{BABE4003-F75E-4534-9FC6-C7838D1F65EC}" destId="{22DC00D5-0FC3-4C9A-B889-B732357E2B93}" srcOrd="0" destOrd="0" presId="urn:microsoft.com/office/officeart/2008/layout/HorizontalMultiLevelHierarchy"/>
    <dgm:cxn modelId="{6FD26CCE-61F2-4079-B5DF-DB092DB24A4B}" srcId="{C593C0BC-990E-47AF-BD87-3ADB768AA8D6}" destId="{A259D036-E252-4F46-89D5-D7C43D852072}" srcOrd="0" destOrd="0" parTransId="{83C7A5BA-BD41-42A8-8691-B356FCD55303}" sibTransId="{72784B6C-A94E-492B-9E61-CDBE67B8B355}"/>
    <dgm:cxn modelId="{BA5C1D5D-736D-42C1-AE63-B7FFC088B4B8}" type="presOf" srcId="{A259D036-E252-4F46-89D5-D7C43D852072}" destId="{5E6EE8F9-05E5-49FA-8A3F-BCC46365BF48}" srcOrd="0" destOrd="0" presId="urn:microsoft.com/office/officeart/2008/layout/HorizontalMultiLevelHierarchy"/>
    <dgm:cxn modelId="{ED3FD756-0FD4-4A06-A4F9-45624EFCD042}" type="presOf" srcId="{C593C0BC-990E-47AF-BD87-3ADB768AA8D6}" destId="{847F8605-730D-4F97-9EB1-4814AB2E5EA0}" srcOrd="0" destOrd="0" presId="urn:microsoft.com/office/officeart/2008/layout/HorizontalMultiLevelHierarchy"/>
    <dgm:cxn modelId="{560C5496-5309-45AC-9EFC-A2A26B1C2A8F}" srcId="{FCCAE72E-3741-4C5F-B697-2CEBFC92CDF7}" destId="{92943472-1FC5-440D-891D-5DF73916E79B}" srcOrd="1" destOrd="0" parTransId="{7DE60774-99E8-4E6F-839D-9542DA29E0D6}" sibTransId="{AF4E0A3C-8032-4877-B402-596F299D71D8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786FFC2-D17A-4181-A98B-C3AE56EDF4E7}" type="presOf" srcId="{1033FCC8-8584-431A-952E-309887FC86F6}" destId="{2D6667DA-ABEE-47AE-967D-349403110729}" srcOrd="1" destOrd="0" presId="urn:microsoft.com/office/officeart/2008/layout/HorizontalMultiLevelHierarchy"/>
    <dgm:cxn modelId="{353B578F-979E-4294-AA0E-5C42E5FC0A54}" type="presOf" srcId="{1033FCC8-8584-431A-952E-309887FC86F6}" destId="{0EAB1FC5-77F2-4AD5-A5DD-4167E6364B04}" srcOrd="0" destOrd="0" presId="urn:microsoft.com/office/officeart/2008/layout/HorizontalMultiLevelHierarchy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9D4DAA94-A9FF-40EA-BEEB-9C2810AB5A7D}" type="presParOf" srcId="{00B6C323-8ADF-4C2C-A98F-03A35CC9AEB8}" destId="{22DC00D5-0FC3-4C9A-B889-B732357E2B93}" srcOrd="0" destOrd="0" presId="urn:microsoft.com/office/officeart/2008/layout/HorizontalMultiLevelHierarchy"/>
    <dgm:cxn modelId="{B7505FD2-1103-4A69-B3F5-E65CAB22696D}" type="presParOf" srcId="{22DC00D5-0FC3-4C9A-B889-B732357E2B93}" destId="{498C54E6-5AF2-41FC-BD70-4FF8CCF94CF6}" srcOrd="0" destOrd="0" presId="urn:microsoft.com/office/officeart/2008/layout/HorizontalMultiLevelHierarchy"/>
    <dgm:cxn modelId="{EC567ECF-BD23-4BF7-B74F-3C37A667F8BE}" type="presParOf" srcId="{00B6C323-8ADF-4C2C-A98F-03A35CC9AEB8}" destId="{F257D03A-4218-4253-A242-98828D470C4D}" srcOrd="1" destOrd="0" presId="urn:microsoft.com/office/officeart/2008/layout/HorizontalMultiLevelHierarchy"/>
    <dgm:cxn modelId="{A36A97C1-1772-4128-99B7-41ED59CAC95B}" type="presParOf" srcId="{F257D03A-4218-4253-A242-98828D470C4D}" destId="{847F8605-730D-4F97-9EB1-4814AB2E5EA0}" srcOrd="0" destOrd="0" presId="urn:microsoft.com/office/officeart/2008/layout/HorizontalMultiLevelHierarchy"/>
    <dgm:cxn modelId="{A480D8AF-2F93-40CD-B73B-3BA4D97EA81D}" type="presParOf" srcId="{F257D03A-4218-4253-A242-98828D470C4D}" destId="{7D745E0D-E7F4-4201-B8BA-4832B896FA61}" srcOrd="1" destOrd="0" presId="urn:microsoft.com/office/officeart/2008/layout/HorizontalMultiLevelHierarchy"/>
    <dgm:cxn modelId="{CA39B414-24EA-4099-81A5-D81B8312A504}" type="presParOf" srcId="{7D745E0D-E7F4-4201-B8BA-4832B896FA61}" destId="{DC9D00E2-9FA1-487A-AAA3-C01D0693764C}" srcOrd="0" destOrd="0" presId="urn:microsoft.com/office/officeart/2008/layout/HorizontalMultiLevelHierarchy"/>
    <dgm:cxn modelId="{7E187AE2-516A-47FB-9CCE-3B7E79C2D54D}" type="presParOf" srcId="{DC9D00E2-9FA1-487A-AAA3-C01D0693764C}" destId="{8217F1E9-3FA1-45AC-8F19-1D3AF97D49F2}" srcOrd="0" destOrd="0" presId="urn:microsoft.com/office/officeart/2008/layout/HorizontalMultiLevelHierarchy"/>
    <dgm:cxn modelId="{5EC32496-8BEC-4C96-B703-D3A4282CEF5E}" type="presParOf" srcId="{7D745E0D-E7F4-4201-B8BA-4832B896FA61}" destId="{BF54D04C-3500-48CB-A089-4E63C96B62F8}" srcOrd="1" destOrd="0" presId="urn:microsoft.com/office/officeart/2008/layout/HorizontalMultiLevelHierarchy"/>
    <dgm:cxn modelId="{57769FD6-BBED-4D33-B25D-261FA8FDEE68}" type="presParOf" srcId="{BF54D04C-3500-48CB-A089-4E63C96B62F8}" destId="{5E6EE8F9-05E5-49FA-8A3F-BCC46365BF48}" srcOrd="0" destOrd="0" presId="urn:microsoft.com/office/officeart/2008/layout/HorizontalMultiLevelHierarchy"/>
    <dgm:cxn modelId="{BD7C1EAC-1EF3-41BE-9D5E-0525AB93B9AE}" type="presParOf" srcId="{BF54D04C-3500-48CB-A089-4E63C96B62F8}" destId="{157F6D0F-60A5-4B52-BE3E-460199B07E35}" srcOrd="1" destOrd="0" presId="urn:microsoft.com/office/officeart/2008/layout/HorizontalMultiLevelHierarchy"/>
    <dgm:cxn modelId="{14D1A207-A9EF-4982-9B87-C30B984F1EF0}" type="presParOf" srcId="{00B6C323-8ADF-4C2C-A98F-03A35CC9AEB8}" destId="{DEE8D79F-D8B6-43CA-BCCE-580C65ECC61D}" srcOrd="2" destOrd="0" presId="urn:microsoft.com/office/officeart/2008/layout/HorizontalMultiLevelHierarchy"/>
    <dgm:cxn modelId="{15DFD15C-6BD2-4ABE-B353-131A94C046B1}" type="presParOf" srcId="{DEE8D79F-D8B6-43CA-BCCE-580C65ECC61D}" destId="{4785FE8D-EBF0-44D4-A8AD-1B6A558C8DFF}" srcOrd="0" destOrd="0" presId="urn:microsoft.com/office/officeart/2008/layout/HorizontalMultiLevelHierarchy"/>
    <dgm:cxn modelId="{84822150-140E-44F9-9DC8-1BD3D9D400D2}" type="presParOf" srcId="{00B6C323-8ADF-4C2C-A98F-03A35CC9AEB8}" destId="{3F0A45F9-084E-45CC-8ECE-B3372E524759}" srcOrd="3" destOrd="0" presId="urn:microsoft.com/office/officeart/2008/layout/HorizontalMultiLevelHierarchy"/>
    <dgm:cxn modelId="{2F7BD1BB-4117-45F6-978C-2D857C70F4D6}" type="presParOf" srcId="{3F0A45F9-084E-45CC-8ECE-B3372E524759}" destId="{F8ABCB3D-43DB-4802-A6FF-205A141EB809}" srcOrd="0" destOrd="0" presId="urn:microsoft.com/office/officeart/2008/layout/HorizontalMultiLevelHierarchy"/>
    <dgm:cxn modelId="{139C7CA0-52EA-4DC7-8734-7187C73D00CC}" type="presParOf" srcId="{3F0A45F9-084E-45CC-8ECE-B3372E524759}" destId="{DF276A46-571E-4010-86DA-F44CA10DC570}" srcOrd="1" destOrd="0" presId="urn:microsoft.com/office/officeart/2008/layout/HorizontalMultiLevelHierarchy"/>
    <dgm:cxn modelId="{284F9E18-8F02-4753-9D96-BB83133AC0F9}" type="presParOf" srcId="{DF276A46-571E-4010-86DA-F44CA10DC570}" destId="{0EAB1FC5-77F2-4AD5-A5DD-4167E6364B04}" srcOrd="0" destOrd="0" presId="urn:microsoft.com/office/officeart/2008/layout/HorizontalMultiLevelHierarchy"/>
    <dgm:cxn modelId="{7F106411-FAD7-48F4-9D90-E98975E0E61D}" type="presParOf" srcId="{0EAB1FC5-77F2-4AD5-A5DD-4167E6364B04}" destId="{2D6667DA-ABEE-47AE-967D-349403110729}" srcOrd="0" destOrd="0" presId="urn:microsoft.com/office/officeart/2008/layout/HorizontalMultiLevelHierarchy"/>
    <dgm:cxn modelId="{B298D1AB-2D9D-4FFB-A7D7-9A6542860CFD}" type="presParOf" srcId="{DF276A46-571E-4010-86DA-F44CA10DC570}" destId="{8C4D47B6-5879-45FF-BD6F-27018352A9F9}" srcOrd="1" destOrd="0" presId="urn:microsoft.com/office/officeart/2008/layout/HorizontalMultiLevelHierarchy"/>
    <dgm:cxn modelId="{07C95DC7-8717-41F2-B4E8-9CF6415E4CF1}" type="presParOf" srcId="{8C4D47B6-5879-45FF-BD6F-27018352A9F9}" destId="{039648F3-C708-4B7A-B701-6E23668FEAA8}" srcOrd="0" destOrd="0" presId="urn:microsoft.com/office/officeart/2008/layout/HorizontalMultiLevelHierarchy"/>
    <dgm:cxn modelId="{E519A650-07A1-411A-9CB3-8F99B7C5DED4}" type="presParOf" srcId="{8C4D47B6-5879-45FF-BD6F-27018352A9F9}" destId="{ABC33C6D-3506-4993-ADB5-FE1D64DDC75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93636" y="531563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5416634"/>
        <a:ext cx="15785" cy="15785"/>
      </dsp:txXfrm>
    </dsp:sp>
    <dsp:sp modelId="{E5ED6FB0-7FE4-432D-A7E2-1C05993FCA60}">
      <dsp:nvSpPr>
        <dsp:cNvPr id="0" name=""/>
        <dsp:cNvSpPr/>
      </dsp:nvSpPr>
      <dsp:spPr>
        <a:xfrm>
          <a:off x="3093636" y="509785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5198854"/>
        <a:ext cx="15785" cy="15785"/>
      </dsp:txXfrm>
    </dsp:sp>
    <dsp:sp modelId="{65055C2D-2B2C-4D84-ACA4-59F12A018C1E}">
      <dsp:nvSpPr>
        <dsp:cNvPr id="0" name=""/>
        <dsp:cNvSpPr/>
      </dsp:nvSpPr>
      <dsp:spPr>
        <a:xfrm>
          <a:off x="1722146" y="4662297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4971663"/>
        <a:ext cx="34608" cy="34608"/>
      </dsp:txXfrm>
    </dsp:sp>
    <dsp:sp modelId="{1B7060DC-728A-447E-976E-69713194FB07}">
      <dsp:nvSpPr>
        <dsp:cNvPr id="0" name=""/>
        <dsp:cNvSpPr/>
      </dsp:nvSpPr>
      <dsp:spPr>
        <a:xfrm>
          <a:off x="3093636" y="461657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4656583"/>
        <a:ext cx="11429" cy="11429"/>
      </dsp:txXfrm>
    </dsp:sp>
    <dsp:sp modelId="{2DAC4065-1AE1-4D2A-9CB3-313BFA3EB235}">
      <dsp:nvSpPr>
        <dsp:cNvPr id="0" name=""/>
        <dsp:cNvSpPr/>
      </dsp:nvSpPr>
      <dsp:spPr>
        <a:xfrm>
          <a:off x="1722146" y="461657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30722" y="4656583"/>
        <a:ext cx="11429" cy="11429"/>
      </dsp:txXfrm>
    </dsp:sp>
    <dsp:sp modelId="{FD39EFE5-E566-4C4B-AD09-CABEB3C1B052}">
      <dsp:nvSpPr>
        <dsp:cNvPr id="0" name=""/>
        <dsp:cNvSpPr/>
      </dsp:nvSpPr>
      <dsp:spPr>
        <a:xfrm>
          <a:off x="3093636" y="400895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109955"/>
        <a:ext cx="15785" cy="15785"/>
      </dsp:txXfrm>
    </dsp:sp>
    <dsp:sp modelId="{BD15981F-569F-4B3E-A29C-E329AE7B81D1}">
      <dsp:nvSpPr>
        <dsp:cNvPr id="0" name=""/>
        <dsp:cNvSpPr/>
      </dsp:nvSpPr>
      <dsp:spPr>
        <a:xfrm>
          <a:off x="4465125" y="3791179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088898"/>
              </a:lnTo>
              <a:lnTo>
                <a:pt x="228581" y="10888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4307812"/>
        <a:ext cx="55631" cy="55631"/>
      </dsp:txXfrm>
    </dsp:sp>
    <dsp:sp modelId="{3C4CE92F-335B-4A7A-8BB0-EC6AFC5BABCB}">
      <dsp:nvSpPr>
        <dsp:cNvPr id="0" name=""/>
        <dsp:cNvSpPr/>
      </dsp:nvSpPr>
      <dsp:spPr>
        <a:xfrm>
          <a:off x="4465125" y="3791179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2112" y="4100544"/>
        <a:ext cx="34608" cy="34608"/>
      </dsp:txXfrm>
    </dsp:sp>
    <dsp:sp modelId="{CDB19BF2-AEC5-4257-B156-9309200289C7}">
      <dsp:nvSpPr>
        <dsp:cNvPr id="0" name=""/>
        <dsp:cNvSpPr/>
      </dsp:nvSpPr>
      <dsp:spPr>
        <a:xfrm>
          <a:off x="4465125" y="379117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3892175"/>
        <a:ext cx="15785" cy="15785"/>
      </dsp:txXfrm>
    </dsp:sp>
    <dsp:sp modelId="{B40EE180-25AF-4204-AE56-CB1DD087B5AE}">
      <dsp:nvSpPr>
        <dsp:cNvPr id="0" name=""/>
        <dsp:cNvSpPr/>
      </dsp:nvSpPr>
      <dsp:spPr>
        <a:xfrm>
          <a:off x="4465125" y="357339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3674396"/>
        <a:ext cx="15785" cy="15785"/>
      </dsp:txXfrm>
    </dsp:sp>
    <dsp:sp modelId="{61EC9F36-6467-4C56-8762-9BDEAEB0558C}">
      <dsp:nvSpPr>
        <dsp:cNvPr id="0" name=""/>
        <dsp:cNvSpPr/>
      </dsp:nvSpPr>
      <dsp:spPr>
        <a:xfrm>
          <a:off x="4465125" y="3137839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2112" y="3447205"/>
        <a:ext cx="34608" cy="34608"/>
      </dsp:txXfrm>
    </dsp:sp>
    <dsp:sp modelId="{7212D5D5-1939-4CB3-89C6-89F2F80A28F8}">
      <dsp:nvSpPr>
        <dsp:cNvPr id="0" name=""/>
        <dsp:cNvSpPr/>
      </dsp:nvSpPr>
      <dsp:spPr>
        <a:xfrm>
          <a:off x="4465125" y="2702280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1088898"/>
              </a:moveTo>
              <a:lnTo>
                <a:pt x="114290" y="1088898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3218913"/>
        <a:ext cx="55631" cy="55631"/>
      </dsp:txXfrm>
    </dsp:sp>
    <dsp:sp modelId="{613A4E0B-58AB-427D-9051-A8B2C6F55381}">
      <dsp:nvSpPr>
        <dsp:cNvPr id="0" name=""/>
        <dsp:cNvSpPr/>
      </dsp:nvSpPr>
      <dsp:spPr>
        <a:xfrm>
          <a:off x="3093636" y="379117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3892175"/>
        <a:ext cx="15785" cy="15785"/>
      </dsp:txXfrm>
    </dsp:sp>
    <dsp:sp modelId="{FDCE8F53-E322-4B1B-8535-1DF807DB34B9}">
      <dsp:nvSpPr>
        <dsp:cNvPr id="0" name=""/>
        <dsp:cNvSpPr/>
      </dsp:nvSpPr>
      <dsp:spPr>
        <a:xfrm>
          <a:off x="1722146" y="400895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4318324"/>
        <a:ext cx="34608" cy="34608"/>
      </dsp:txXfrm>
    </dsp:sp>
    <dsp:sp modelId="{7C1111C3-71C8-4A59-B707-B9C768098517}">
      <dsp:nvSpPr>
        <dsp:cNvPr id="0" name=""/>
        <dsp:cNvSpPr/>
      </dsp:nvSpPr>
      <dsp:spPr>
        <a:xfrm>
          <a:off x="350657" y="3137839"/>
          <a:ext cx="228581" cy="15244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524458"/>
              </a:lnTo>
              <a:lnTo>
                <a:pt x="228581" y="152445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6410" y="3861531"/>
        <a:ext cx="77074" cy="77074"/>
      </dsp:txXfrm>
    </dsp:sp>
    <dsp:sp modelId="{FCD46113-877F-416E-8838-C882836F0D86}">
      <dsp:nvSpPr>
        <dsp:cNvPr id="0" name=""/>
        <dsp:cNvSpPr/>
      </dsp:nvSpPr>
      <dsp:spPr>
        <a:xfrm>
          <a:off x="4465125" y="222100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2261006"/>
        <a:ext cx="11429" cy="11429"/>
      </dsp:txXfrm>
    </dsp:sp>
    <dsp:sp modelId="{08EC2D9E-EEF5-4DFB-B18C-04297E92FEFA}">
      <dsp:nvSpPr>
        <dsp:cNvPr id="0" name=""/>
        <dsp:cNvSpPr/>
      </dsp:nvSpPr>
      <dsp:spPr>
        <a:xfrm>
          <a:off x="3093636" y="222100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2261006"/>
        <a:ext cx="11429" cy="11429"/>
      </dsp:txXfrm>
    </dsp:sp>
    <dsp:sp modelId="{F1254FD0-8054-4A01-9BB5-DAF029D79E79}">
      <dsp:nvSpPr>
        <dsp:cNvPr id="0" name=""/>
        <dsp:cNvSpPr/>
      </dsp:nvSpPr>
      <dsp:spPr>
        <a:xfrm>
          <a:off x="1722146" y="1613381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1922747"/>
        <a:ext cx="34608" cy="34608"/>
      </dsp:txXfrm>
    </dsp:sp>
    <dsp:sp modelId="{E1432CB7-C57F-4F6A-9AA6-E07A554DE93E}">
      <dsp:nvSpPr>
        <dsp:cNvPr id="0" name=""/>
        <dsp:cNvSpPr/>
      </dsp:nvSpPr>
      <dsp:spPr>
        <a:xfrm>
          <a:off x="4465125" y="178544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02" y="1825446"/>
        <a:ext cx="11429" cy="11429"/>
      </dsp:txXfrm>
    </dsp:sp>
    <dsp:sp modelId="{ECCC2913-43B1-468D-90E1-6A84A04D7B35}">
      <dsp:nvSpPr>
        <dsp:cNvPr id="0" name=""/>
        <dsp:cNvSpPr/>
      </dsp:nvSpPr>
      <dsp:spPr>
        <a:xfrm>
          <a:off x="3093636" y="1785441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2212" y="1825446"/>
        <a:ext cx="11429" cy="11429"/>
      </dsp:txXfrm>
    </dsp:sp>
    <dsp:sp modelId="{F79DD85E-EA4B-4404-A897-412DA6D43D87}">
      <dsp:nvSpPr>
        <dsp:cNvPr id="0" name=""/>
        <dsp:cNvSpPr/>
      </dsp:nvSpPr>
      <dsp:spPr>
        <a:xfrm>
          <a:off x="1722146" y="1613381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28544" y="1714378"/>
        <a:ext cx="15785" cy="15785"/>
      </dsp:txXfrm>
    </dsp:sp>
    <dsp:sp modelId="{157AB460-F350-4538-BCA5-859637D0C55A}">
      <dsp:nvSpPr>
        <dsp:cNvPr id="0" name=""/>
        <dsp:cNvSpPr/>
      </dsp:nvSpPr>
      <dsp:spPr>
        <a:xfrm>
          <a:off x="4465125" y="1349882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02" y="1389887"/>
        <a:ext cx="11429" cy="11429"/>
      </dsp:txXfrm>
    </dsp:sp>
    <dsp:sp modelId="{E825968E-AFC6-480A-86D2-9B60CF6A0ACF}">
      <dsp:nvSpPr>
        <dsp:cNvPr id="0" name=""/>
        <dsp:cNvSpPr/>
      </dsp:nvSpPr>
      <dsp:spPr>
        <a:xfrm>
          <a:off x="3093636" y="960042"/>
          <a:ext cx="228581" cy="4355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435559"/>
              </a:lnTo>
              <a:lnTo>
                <a:pt x="228581" y="4355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5629" y="1165524"/>
        <a:ext cx="24594" cy="24594"/>
      </dsp:txXfrm>
    </dsp:sp>
    <dsp:sp modelId="{163E3C80-4D54-4810-A01C-BF083733ED97}">
      <dsp:nvSpPr>
        <dsp:cNvPr id="0" name=""/>
        <dsp:cNvSpPr/>
      </dsp:nvSpPr>
      <dsp:spPr>
        <a:xfrm>
          <a:off x="4465125" y="914322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02" y="954328"/>
        <a:ext cx="11429" cy="11429"/>
      </dsp:txXfrm>
    </dsp:sp>
    <dsp:sp modelId="{EA700119-37C0-471B-817F-1554B337A7BD}">
      <dsp:nvSpPr>
        <dsp:cNvPr id="0" name=""/>
        <dsp:cNvSpPr/>
      </dsp:nvSpPr>
      <dsp:spPr>
        <a:xfrm>
          <a:off x="3093636" y="914322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2212" y="954328"/>
        <a:ext cx="11429" cy="11429"/>
      </dsp:txXfrm>
    </dsp:sp>
    <dsp:sp modelId="{D2391F31-FA2D-43F9-9FE8-1200D21AE459}">
      <dsp:nvSpPr>
        <dsp:cNvPr id="0" name=""/>
        <dsp:cNvSpPr/>
      </dsp:nvSpPr>
      <dsp:spPr>
        <a:xfrm>
          <a:off x="4465125" y="478763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518768"/>
        <a:ext cx="11429" cy="11429"/>
      </dsp:txXfrm>
    </dsp:sp>
    <dsp:sp modelId="{6084A302-5078-4BE0-80B7-B99AA06E451C}">
      <dsp:nvSpPr>
        <dsp:cNvPr id="0" name=""/>
        <dsp:cNvSpPr/>
      </dsp:nvSpPr>
      <dsp:spPr>
        <a:xfrm>
          <a:off x="3093636" y="524483"/>
          <a:ext cx="228581" cy="435559"/>
        </a:xfrm>
        <a:custGeom>
          <a:avLst/>
          <a:gdLst/>
          <a:ahLst/>
          <a:cxnLst/>
          <a:rect l="0" t="0" r="0" b="0"/>
          <a:pathLst>
            <a:path>
              <a:moveTo>
                <a:pt x="0" y="435559"/>
              </a:moveTo>
              <a:lnTo>
                <a:pt x="114290" y="43555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5629" y="729965"/>
        <a:ext cx="24594" cy="24594"/>
      </dsp:txXfrm>
    </dsp:sp>
    <dsp:sp modelId="{E4D805C1-0FDD-4506-9132-245D1618CDA6}">
      <dsp:nvSpPr>
        <dsp:cNvPr id="0" name=""/>
        <dsp:cNvSpPr/>
      </dsp:nvSpPr>
      <dsp:spPr>
        <a:xfrm>
          <a:off x="1722146" y="960042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1269407"/>
        <a:ext cx="34608" cy="34608"/>
      </dsp:txXfrm>
    </dsp:sp>
    <dsp:sp modelId="{10902F1B-76A0-42BF-B8B6-85638234AC1B}">
      <dsp:nvSpPr>
        <dsp:cNvPr id="0" name=""/>
        <dsp:cNvSpPr/>
      </dsp:nvSpPr>
      <dsp:spPr>
        <a:xfrm>
          <a:off x="350657" y="1613381"/>
          <a:ext cx="228581" cy="1524458"/>
        </a:xfrm>
        <a:custGeom>
          <a:avLst/>
          <a:gdLst/>
          <a:ahLst/>
          <a:cxnLst/>
          <a:rect l="0" t="0" r="0" b="0"/>
          <a:pathLst>
            <a:path>
              <a:moveTo>
                <a:pt x="0" y="1524458"/>
              </a:moveTo>
              <a:lnTo>
                <a:pt x="114290" y="1524458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6410" y="2337073"/>
        <a:ext cx="77074" cy="77074"/>
      </dsp:txXfrm>
    </dsp:sp>
    <dsp:sp modelId="{47AE8846-F21F-4E4C-B4A3-D44DA4BF791C}">
      <dsp:nvSpPr>
        <dsp:cNvPr id="0" name=""/>
        <dsp:cNvSpPr/>
      </dsp:nvSpPr>
      <dsp:spPr>
        <a:xfrm rot="16200000">
          <a:off x="-740534" y="2963616"/>
          <a:ext cx="1833934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lan</a:t>
          </a:r>
          <a:endParaRPr lang="zh-CN" altLang="en-US" sz="2200" kern="1200"/>
        </a:p>
      </dsp:txBody>
      <dsp:txXfrm>
        <a:off x="-740534" y="2963616"/>
        <a:ext cx="1833934" cy="348447"/>
      </dsp:txXfrm>
    </dsp:sp>
    <dsp:sp modelId="{D456BF37-646F-420A-817B-2C6FE870644F}">
      <dsp:nvSpPr>
        <dsp:cNvPr id="0" name=""/>
        <dsp:cNvSpPr/>
      </dsp:nvSpPr>
      <dsp:spPr>
        <a:xfrm>
          <a:off x="579238" y="143915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aseline</a:t>
          </a:r>
          <a:endParaRPr lang="zh-CN" altLang="en-US" sz="1300" kern="1200"/>
        </a:p>
      </dsp:txBody>
      <dsp:txXfrm>
        <a:off x="579238" y="1439157"/>
        <a:ext cx="1142908" cy="348447"/>
      </dsp:txXfrm>
    </dsp:sp>
    <dsp:sp modelId="{9930AFAD-7CAA-421C-A6F6-BE96E32B90BE}">
      <dsp:nvSpPr>
        <dsp:cNvPr id="0" name=""/>
        <dsp:cNvSpPr/>
      </dsp:nvSpPr>
      <dsp:spPr>
        <a:xfrm>
          <a:off x="1950728" y="78581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 Learning</a:t>
          </a:r>
          <a:endParaRPr lang="zh-CN" altLang="en-US" sz="1300" kern="1200"/>
        </a:p>
      </dsp:txBody>
      <dsp:txXfrm>
        <a:off x="1950728" y="785818"/>
        <a:ext cx="1142908" cy="348447"/>
      </dsp:txXfrm>
    </dsp:sp>
    <dsp:sp modelId="{AEAE9668-1594-42A7-936C-F6D9B03E5605}">
      <dsp:nvSpPr>
        <dsp:cNvPr id="0" name=""/>
        <dsp:cNvSpPr/>
      </dsp:nvSpPr>
      <dsp:spPr>
        <a:xfrm>
          <a:off x="3322217" y="35025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cture</a:t>
          </a:r>
          <a:endParaRPr lang="zh-CN" altLang="en-US" sz="1300" kern="1200"/>
        </a:p>
      </dsp:txBody>
      <dsp:txXfrm>
        <a:off x="3322217" y="350259"/>
        <a:ext cx="1142908" cy="348447"/>
      </dsp:txXfrm>
    </dsp:sp>
    <dsp:sp modelId="{EC8A8FAF-CCC1-447F-AF4A-1B7F5640C737}">
      <dsp:nvSpPr>
        <dsp:cNvPr id="0" name=""/>
        <dsp:cNvSpPr/>
      </dsp:nvSpPr>
      <dsp:spPr>
        <a:xfrm>
          <a:off x="4693707" y="35025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2:00-14:00</a:t>
          </a:r>
          <a:endParaRPr lang="zh-CN" altLang="en-US" sz="1300" kern="1200"/>
        </a:p>
      </dsp:txBody>
      <dsp:txXfrm>
        <a:off x="4693707" y="350259"/>
        <a:ext cx="1142908" cy="348447"/>
      </dsp:txXfrm>
    </dsp:sp>
    <dsp:sp modelId="{22F395D0-C3B8-4A57-8323-4182AA82B0B5}">
      <dsp:nvSpPr>
        <dsp:cNvPr id="0" name=""/>
        <dsp:cNvSpPr/>
      </dsp:nvSpPr>
      <dsp:spPr>
        <a:xfrm>
          <a:off x="3322217" y="78581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signment</a:t>
          </a:r>
          <a:endParaRPr lang="zh-CN" altLang="en-US" sz="1300" kern="1200"/>
        </a:p>
      </dsp:txBody>
      <dsp:txXfrm>
        <a:off x="3322217" y="785818"/>
        <a:ext cx="1142908" cy="348447"/>
      </dsp:txXfrm>
    </dsp:sp>
    <dsp:sp modelId="{20A112FF-950D-494D-B3D0-FBE3FF187616}">
      <dsp:nvSpPr>
        <dsp:cNvPr id="0" name=""/>
        <dsp:cNvSpPr/>
      </dsp:nvSpPr>
      <dsp:spPr>
        <a:xfrm>
          <a:off x="4693707" y="78581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6:00-17:30</a:t>
          </a:r>
          <a:endParaRPr lang="zh-CN" altLang="en-US" sz="1300" kern="1200"/>
        </a:p>
      </dsp:txBody>
      <dsp:txXfrm>
        <a:off x="4693707" y="785818"/>
        <a:ext cx="1142908" cy="348447"/>
      </dsp:txXfrm>
    </dsp:sp>
    <dsp:sp modelId="{47221E9D-719D-4B09-8FB9-BFCE49963935}">
      <dsp:nvSpPr>
        <dsp:cNvPr id="0" name=""/>
        <dsp:cNvSpPr/>
      </dsp:nvSpPr>
      <dsp:spPr>
        <a:xfrm>
          <a:off x="3322217" y="122137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odel Building </a:t>
          </a:r>
          <a:endParaRPr lang="zh-CN" altLang="en-US" sz="1300" kern="1200"/>
        </a:p>
      </dsp:txBody>
      <dsp:txXfrm>
        <a:off x="3322217" y="1221378"/>
        <a:ext cx="1142908" cy="348447"/>
      </dsp:txXfrm>
    </dsp:sp>
    <dsp:sp modelId="{48F26C2C-30F2-4EF0-9B8D-70C58EE4334A}">
      <dsp:nvSpPr>
        <dsp:cNvPr id="0" name=""/>
        <dsp:cNvSpPr/>
      </dsp:nvSpPr>
      <dsp:spPr>
        <a:xfrm>
          <a:off x="4693707" y="122137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5:00-16:00</a:t>
          </a:r>
          <a:endParaRPr lang="zh-CN" altLang="en-US" sz="1300" kern="1200"/>
        </a:p>
      </dsp:txBody>
      <dsp:txXfrm>
        <a:off x="4693707" y="1221378"/>
        <a:ext cx="1142908" cy="348447"/>
      </dsp:txXfrm>
    </dsp:sp>
    <dsp:sp modelId="{44BCBFC6-8C63-4514-BA69-13DD8745D3E0}">
      <dsp:nvSpPr>
        <dsp:cNvPr id="0" name=""/>
        <dsp:cNvSpPr/>
      </dsp:nvSpPr>
      <dsp:spPr>
        <a:xfrm>
          <a:off x="1950728" y="165693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ccounting</a:t>
          </a:r>
          <a:endParaRPr lang="zh-CN" altLang="en-US" sz="1300" kern="1200"/>
        </a:p>
      </dsp:txBody>
      <dsp:txXfrm>
        <a:off x="1950728" y="1656937"/>
        <a:ext cx="1142908" cy="348447"/>
      </dsp:txXfrm>
    </dsp:sp>
    <dsp:sp modelId="{66E068D7-247C-4ACA-99DD-C554D3F57B80}">
      <dsp:nvSpPr>
        <dsp:cNvPr id="0" name=""/>
        <dsp:cNvSpPr/>
      </dsp:nvSpPr>
      <dsp:spPr>
        <a:xfrm>
          <a:off x="3322217" y="165693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Video</a:t>
          </a:r>
          <a:endParaRPr lang="zh-CN" altLang="en-US" sz="1300" kern="1200"/>
        </a:p>
      </dsp:txBody>
      <dsp:txXfrm>
        <a:off x="3322217" y="1656937"/>
        <a:ext cx="1142908" cy="348447"/>
      </dsp:txXfrm>
    </dsp:sp>
    <dsp:sp modelId="{AA1B7C83-7034-49D6-85C4-E9976616E112}">
      <dsp:nvSpPr>
        <dsp:cNvPr id="0" name=""/>
        <dsp:cNvSpPr/>
      </dsp:nvSpPr>
      <dsp:spPr>
        <a:xfrm>
          <a:off x="4693707" y="165693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0:30-12:00</a:t>
          </a:r>
          <a:endParaRPr lang="zh-CN" altLang="en-US" sz="1300" kern="1200"/>
        </a:p>
      </dsp:txBody>
      <dsp:txXfrm>
        <a:off x="4693707" y="1656937"/>
        <a:ext cx="1142908" cy="348447"/>
      </dsp:txXfrm>
    </dsp:sp>
    <dsp:sp modelId="{80600A35-84AA-43CE-81F3-F98690856545}">
      <dsp:nvSpPr>
        <dsp:cNvPr id="0" name=""/>
        <dsp:cNvSpPr/>
      </dsp:nvSpPr>
      <dsp:spPr>
        <a:xfrm>
          <a:off x="1950728" y="209249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isurely Tonight</a:t>
          </a:r>
          <a:endParaRPr lang="zh-CN" altLang="en-US" sz="1300" kern="1200"/>
        </a:p>
      </dsp:txBody>
      <dsp:txXfrm>
        <a:off x="1950728" y="2092497"/>
        <a:ext cx="1142908" cy="348447"/>
      </dsp:txXfrm>
    </dsp:sp>
    <dsp:sp modelId="{A9B15C1A-4C4B-4F3A-A878-84EA420CF092}">
      <dsp:nvSpPr>
        <dsp:cNvPr id="0" name=""/>
        <dsp:cNvSpPr/>
      </dsp:nvSpPr>
      <dsp:spPr>
        <a:xfrm>
          <a:off x="3322217" y="209249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/Dinner</a:t>
          </a:r>
          <a:endParaRPr lang="zh-CN" altLang="en-US" sz="1300" kern="1200"/>
        </a:p>
      </dsp:txBody>
      <dsp:txXfrm>
        <a:off x="3322217" y="2092497"/>
        <a:ext cx="1142908" cy="348447"/>
      </dsp:txXfrm>
    </dsp:sp>
    <dsp:sp modelId="{CF727354-29D2-487B-B444-C7F2F7C6251F}">
      <dsp:nvSpPr>
        <dsp:cNvPr id="0" name=""/>
        <dsp:cNvSpPr/>
      </dsp:nvSpPr>
      <dsp:spPr>
        <a:xfrm>
          <a:off x="4693707" y="209249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1:30-22:00</a:t>
          </a:r>
          <a:endParaRPr lang="zh-CN" altLang="en-US" sz="1300" kern="1200"/>
        </a:p>
      </dsp:txBody>
      <dsp:txXfrm>
        <a:off x="4693707" y="2092497"/>
        <a:ext cx="1142908" cy="348447"/>
      </dsp:txXfrm>
    </dsp:sp>
    <dsp:sp modelId="{E2CE8335-163F-4FC8-9EB2-2F1AB9A3494D}">
      <dsp:nvSpPr>
        <dsp:cNvPr id="0" name=""/>
        <dsp:cNvSpPr/>
      </dsp:nvSpPr>
      <dsp:spPr>
        <a:xfrm>
          <a:off x="579238" y="448807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minder</a:t>
          </a:r>
          <a:endParaRPr lang="zh-CN" altLang="en-US" sz="1300" kern="1200"/>
        </a:p>
      </dsp:txBody>
      <dsp:txXfrm>
        <a:off x="579238" y="4488074"/>
        <a:ext cx="1142908" cy="348447"/>
      </dsp:txXfrm>
    </dsp:sp>
    <dsp:sp modelId="{7E713748-379C-4B5E-9EC6-622A2DAA67D9}">
      <dsp:nvSpPr>
        <dsp:cNvPr id="0" name=""/>
        <dsp:cNvSpPr/>
      </dsp:nvSpPr>
      <dsp:spPr>
        <a:xfrm>
          <a:off x="1950728" y="383473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pping list</a:t>
          </a:r>
          <a:endParaRPr lang="zh-CN" altLang="en-US" sz="1300" kern="1200"/>
        </a:p>
      </dsp:txBody>
      <dsp:txXfrm>
        <a:off x="1950728" y="3834735"/>
        <a:ext cx="1142908" cy="348447"/>
      </dsp:txXfrm>
    </dsp:sp>
    <dsp:sp modelId="{50DFE8EC-C200-4654-AAE8-1C218BF1FF46}">
      <dsp:nvSpPr>
        <dsp:cNvPr id="0" name=""/>
        <dsp:cNvSpPr/>
      </dsp:nvSpPr>
      <dsp:spPr>
        <a:xfrm>
          <a:off x="3322217" y="361695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aily Staff</a:t>
          </a:r>
          <a:endParaRPr lang="zh-CN" altLang="en-US" sz="1300" kern="1200"/>
        </a:p>
      </dsp:txBody>
      <dsp:txXfrm>
        <a:off x="3322217" y="3616955"/>
        <a:ext cx="1142908" cy="348447"/>
      </dsp:txXfrm>
    </dsp:sp>
    <dsp:sp modelId="{345CA9E2-D35F-4F96-AC71-F5A4B3296559}">
      <dsp:nvSpPr>
        <dsp:cNvPr id="0" name=""/>
        <dsp:cNvSpPr/>
      </dsp:nvSpPr>
      <dsp:spPr>
        <a:xfrm>
          <a:off x="4693707" y="252805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raft Paper</a:t>
          </a:r>
          <a:endParaRPr lang="zh-CN" altLang="en-US" sz="1300" kern="1200"/>
        </a:p>
      </dsp:txBody>
      <dsp:txXfrm>
        <a:off x="4693707" y="2528056"/>
        <a:ext cx="1142908" cy="348447"/>
      </dsp:txXfrm>
    </dsp:sp>
    <dsp:sp modelId="{550E294F-EC44-419B-ACBA-76EA29C580AF}">
      <dsp:nvSpPr>
        <dsp:cNvPr id="0" name=""/>
        <dsp:cNvSpPr/>
      </dsp:nvSpPr>
      <dsp:spPr>
        <a:xfrm>
          <a:off x="4693707" y="296361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oker</a:t>
          </a:r>
          <a:endParaRPr lang="zh-CN" altLang="en-US" sz="1300" kern="1200"/>
        </a:p>
      </dsp:txBody>
      <dsp:txXfrm>
        <a:off x="4693707" y="2963616"/>
        <a:ext cx="1142908" cy="348447"/>
      </dsp:txXfrm>
    </dsp:sp>
    <dsp:sp modelId="{96150568-7483-44FC-9BA6-DE9EA1D929E8}">
      <dsp:nvSpPr>
        <dsp:cNvPr id="0" name=""/>
        <dsp:cNvSpPr/>
      </dsp:nvSpPr>
      <dsp:spPr>
        <a:xfrm>
          <a:off x="4693707" y="339917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oothpaste</a:t>
          </a:r>
          <a:endParaRPr lang="zh-CN" altLang="en-US" sz="1300" kern="1200"/>
        </a:p>
      </dsp:txBody>
      <dsp:txXfrm>
        <a:off x="4693707" y="3399175"/>
        <a:ext cx="1142908" cy="348447"/>
      </dsp:txXfrm>
    </dsp:sp>
    <dsp:sp modelId="{D25D64C0-4B64-41AC-92CE-07D758B6DB9F}">
      <dsp:nvSpPr>
        <dsp:cNvPr id="0" name=""/>
        <dsp:cNvSpPr/>
      </dsp:nvSpPr>
      <dsp:spPr>
        <a:xfrm>
          <a:off x="4693707" y="383473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ampoo</a:t>
          </a:r>
          <a:endParaRPr lang="zh-CN" altLang="en-US" sz="1300" kern="1200"/>
        </a:p>
      </dsp:txBody>
      <dsp:txXfrm>
        <a:off x="4693707" y="3834735"/>
        <a:ext cx="1142908" cy="348447"/>
      </dsp:txXfrm>
    </dsp:sp>
    <dsp:sp modelId="{964E3496-9F20-4756-A220-FBA1D5E4980C}">
      <dsp:nvSpPr>
        <dsp:cNvPr id="0" name=""/>
        <dsp:cNvSpPr/>
      </dsp:nvSpPr>
      <dsp:spPr>
        <a:xfrm>
          <a:off x="4693707" y="427029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 Filter</a:t>
          </a:r>
          <a:endParaRPr lang="zh-CN" altLang="en-US" sz="1300" kern="1200"/>
        </a:p>
      </dsp:txBody>
      <dsp:txXfrm>
        <a:off x="4693707" y="4270294"/>
        <a:ext cx="1142908" cy="348447"/>
      </dsp:txXfrm>
    </dsp:sp>
    <dsp:sp modelId="{5E8E4353-97E3-4769-8745-E51435D5D5C3}">
      <dsp:nvSpPr>
        <dsp:cNvPr id="0" name=""/>
        <dsp:cNvSpPr/>
      </dsp:nvSpPr>
      <dsp:spPr>
        <a:xfrm>
          <a:off x="4693707" y="470585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nscreen</a:t>
          </a:r>
          <a:endParaRPr lang="zh-CN" altLang="en-US" sz="1300" kern="1200"/>
        </a:p>
      </dsp:txBody>
      <dsp:txXfrm>
        <a:off x="4693707" y="4705853"/>
        <a:ext cx="1142908" cy="348447"/>
      </dsp:txXfrm>
    </dsp:sp>
    <dsp:sp modelId="{3AC91184-82E7-4A6A-A8EE-1079E8DAE50D}">
      <dsp:nvSpPr>
        <dsp:cNvPr id="0" name=""/>
        <dsp:cNvSpPr/>
      </dsp:nvSpPr>
      <dsp:spPr>
        <a:xfrm>
          <a:off x="3322217" y="405251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052514"/>
        <a:ext cx="1142908" cy="348447"/>
      </dsp:txXfrm>
    </dsp:sp>
    <dsp:sp modelId="{CBB3B77D-EBA8-4D22-98DB-01717DAA0DBE}">
      <dsp:nvSpPr>
        <dsp:cNvPr id="0" name=""/>
        <dsp:cNvSpPr/>
      </dsp:nvSpPr>
      <dsp:spPr>
        <a:xfrm>
          <a:off x="1950728" y="448807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1950728" y="4488074"/>
        <a:ext cx="1142908" cy="348447"/>
      </dsp:txXfrm>
    </dsp:sp>
    <dsp:sp modelId="{4AE60FE5-0106-4009-A9AD-E85CABEF1AC2}">
      <dsp:nvSpPr>
        <dsp:cNvPr id="0" name=""/>
        <dsp:cNvSpPr/>
      </dsp:nvSpPr>
      <dsp:spPr>
        <a:xfrm>
          <a:off x="3322217" y="448807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488074"/>
        <a:ext cx="1142908" cy="348447"/>
      </dsp:txXfrm>
    </dsp:sp>
    <dsp:sp modelId="{D39F0EBD-FE23-49ED-8731-BF50C8139E65}">
      <dsp:nvSpPr>
        <dsp:cNvPr id="0" name=""/>
        <dsp:cNvSpPr/>
      </dsp:nvSpPr>
      <dsp:spPr>
        <a:xfrm>
          <a:off x="1950728" y="514141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inancial</a:t>
          </a:r>
          <a:endParaRPr lang="zh-CN" altLang="en-US" sz="1300" kern="1200"/>
        </a:p>
      </dsp:txBody>
      <dsp:txXfrm>
        <a:off x="1950728" y="5141413"/>
        <a:ext cx="1142908" cy="348447"/>
      </dsp:txXfrm>
    </dsp:sp>
    <dsp:sp modelId="{53AEF0C2-BE19-450F-87F1-3F6A8CDD2C4F}">
      <dsp:nvSpPr>
        <dsp:cNvPr id="0" name=""/>
        <dsp:cNvSpPr/>
      </dsp:nvSpPr>
      <dsp:spPr>
        <a:xfrm>
          <a:off x="3322217" y="492363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A Credit</a:t>
          </a:r>
          <a:endParaRPr lang="zh-CN" altLang="en-US" sz="1300" kern="1200"/>
        </a:p>
      </dsp:txBody>
      <dsp:txXfrm>
        <a:off x="3322217" y="4923633"/>
        <a:ext cx="1142908" cy="348447"/>
      </dsp:txXfrm>
    </dsp:sp>
    <dsp:sp modelId="{40EC32F7-F4B0-4CF9-8799-421C01F4B65A}">
      <dsp:nvSpPr>
        <dsp:cNvPr id="0" name=""/>
        <dsp:cNvSpPr/>
      </dsp:nvSpPr>
      <dsp:spPr>
        <a:xfrm>
          <a:off x="3322217" y="535919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hase Coupon</a:t>
          </a:r>
          <a:endParaRPr lang="zh-CN" altLang="en-US" sz="1300" kern="1200"/>
        </a:p>
      </dsp:txBody>
      <dsp:txXfrm>
        <a:off x="3322217" y="5359193"/>
        <a:ext cx="1142908" cy="34844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EAB1FC5-77F2-4AD5-A5DD-4167E6364B04}">
      <dsp:nvSpPr>
        <dsp:cNvPr id="0" name=""/>
        <dsp:cNvSpPr/>
      </dsp:nvSpPr>
      <dsp:spPr>
        <a:xfrm>
          <a:off x="3564749" y="3550681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3584570"/>
        <a:ext cx="23661" cy="23661"/>
      </dsp:txXfrm>
    </dsp:sp>
    <dsp:sp modelId="{DEE8D79F-D8B6-43CA-BCCE-580C65ECC61D}">
      <dsp:nvSpPr>
        <dsp:cNvPr id="0" name=""/>
        <dsp:cNvSpPr/>
      </dsp:nvSpPr>
      <dsp:spPr>
        <a:xfrm>
          <a:off x="725380" y="3145536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450865"/>
              </a:lnTo>
              <a:lnTo>
                <a:pt x="473228" y="45086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654" y="3354628"/>
        <a:ext cx="32681" cy="32681"/>
      </dsp:txXfrm>
    </dsp:sp>
    <dsp:sp modelId="{DC9D00E2-9FA1-487A-AAA3-C01D0693764C}">
      <dsp:nvSpPr>
        <dsp:cNvPr id="0" name=""/>
        <dsp:cNvSpPr/>
      </dsp:nvSpPr>
      <dsp:spPr>
        <a:xfrm>
          <a:off x="3564749" y="2648950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2682840"/>
        <a:ext cx="23661" cy="23661"/>
      </dsp:txXfrm>
    </dsp:sp>
    <dsp:sp modelId="{22DC00D5-0FC3-4C9A-B889-B732357E2B93}">
      <dsp:nvSpPr>
        <dsp:cNvPr id="0" name=""/>
        <dsp:cNvSpPr/>
      </dsp:nvSpPr>
      <dsp:spPr>
        <a:xfrm>
          <a:off x="725380" y="2694670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450865"/>
              </a:moveTo>
              <a:lnTo>
                <a:pt x="236614" y="450865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654" y="2903762"/>
        <a:ext cx="32681" cy="32681"/>
      </dsp:txXfrm>
    </dsp:sp>
    <dsp:sp modelId="{47AE8846-F21F-4E4C-B4A3-D44DA4BF791C}">
      <dsp:nvSpPr>
        <dsp:cNvPr id="0" name=""/>
        <dsp:cNvSpPr/>
      </dsp:nvSpPr>
      <dsp:spPr>
        <a:xfrm rot="16200000">
          <a:off x="-1533691" y="2784843"/>
          <a:ext cx="379676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Feedback</a:t>
          </a:r>
          <a:endParaRPr lang="zh-CN" altLang="en-US" sz="4700" kern="1200"/>
        </a:p>
      </dsp:txBody>
      <dsp:txXfrm>
        <a:off x="-1533691" y="2784843"/>
        <a:ext cx="3796760" cy="721384"/>
      </dsp:txXfrm>
    </dsp:sp>
    <dsp:sp modelId="{847F8605-730D-4F97-9EB1-4814AB2E5EA0}">
      <dsp:nvSpPr>
        <dsp:cNvPr id="0" name=""/>
        <dsp:cNvSpPr/>
      </dsp:nvSpPr>
      <dsp:spPr>
        <a:xfrm>
          <a:off x="1198608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Go on to Imporve</a:t>
          </a:r>
          <a:endParaRPr lang="zh-CN" altLang="en-US" sz="2500" kern="1200"/>
        </a:p>
      </dsp:txBody>
      <dsp:txXfrm>
        <a:off x="1198608" y="2333978"/>
        <a:ext cx="2366140" cy="721384"/>
      </dsp:txXfrm>
    </dsp:sp>
    <dsp:sp modelId="{5E6EE8F9-05E5-49FA-8A3F-BCC46365BF48}">
      <dsp:nvSpPr>
        <dsp:cNvPr id="0" name=""/>
        <dsp:cNvSpPr/>
      </dsp:nvSpPr>
      <dsp:spPr>
        <a:xfrm>
          <a:off x="4037977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Mentality</a:t>
          </a:r>
          <a:endParaRPr lang="zh-CN" altLang="en-US" sz="2500" kern="1200"/>
        </a:p>
      </dsp:txBody>
      <dsp:txXfrm>
        <a:off x="4037977" y="2333978"/>
        <a:ext cx="2366140" cy="721384"/>
      </dsp:txXfrm>
    </dsp:sp>
    <dsp:sp modelId="{F8ABCB3D-43DB-4802-A6FF-205A141EB809}">
      <dsp:nvSpPr>
        <dsp:cNvPr id="0" name=""/>
        <dsp:cNvSpPr/>
      </dsp:nvSpPr>
      <dsp:spPr>
        <a:xfrm>
          <a:off x="1198608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view/Iterative</a:t>
          </a:r>
          <a:endParaRPr lang="zh-CN" altLang="en-US" sz="2500" kern="1200"/>
        </a:p>
      </dsp:txBody>
      <dsp:txXfrm>
        <a:off x="1198608" y="3235709"/>
        <a:ext cx="2366140" cy="721384"/>
      </dsp:txXfrm>
    </dsp:sp>
    <dsp:sp modelId="{039648F3-C708-4B7A-B701-6E23668FEAA8}">
      <dsp:nvSpPr>
        <dsp:cNvPr id="0" name=""/>
        <dsp:cNvSpPr/>
      </dsp:nvSpPr>
      <dsp:spPr>
        <a:xfrm>
          <a:off x="4037977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udy to Practice</a:t>
          </a:r>
          <a:endParaRPr lang="zh-CN" altLang="en-US" sz="2500" kern="1200"/>
        </a:p>
      </dsp:txBody>
      <dsp:txXfrm>
        <a:off x="4037977" y="3235709"/>
        <a:ext cx="2366140" cy="7213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6</cp:revision>
  <dcterms:created xsi:type="dcterms:W3CDTF">2018-07-09T12:32:00Z</dcterms:created>
  <dcterms:modified xsi:type="dcterms:W3CDTF">2018-10-20T16:17:00Z</dcterms:modified>
</cp:coreProperties>
</file>